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11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54"/>
        <w:gridCol w:w="695"/>
        <w:gridCol w:w="37"/>
        <w:gridCol w:w="814"/>
        <w:gridCol w:w="1070"/>
        <w:gridCol w:w="3426"/>
        <w:gridCol w:w="1986"/>
      </w:tblGrid>
      <w:tr w:rsidR="00D94029" w:rsidRPr="004B6CD1" w:rsidTr="00451378">
        <w:trPr>
          <w:cantSplit/>
          <w:trHeight w:val="473"/>
        </w:trPr>
        <w:tc>
          <w:tcPr>
            <w:tcW w:w="1687" w:type="pct"/>
            <w:gridSpan w:val="4"/>
          </w:tcPr>
          <w:p w:rsidR="00D94029" w:rsidRPr="00BC4BE0" w:rsidRDefault="00C74A19" w:rsidP="004B6CD1">
            <w:pPr>
              <w:spacing w:before="120" w:after="120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Unit </w:t>
            </w:r>
            <w:r w:rsidR="004B6CD1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7. Reading for pleasure</w:t>
            </w:r>
            <w:r w:rsidR="00796E5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313" w:type="pct"/>
            <w:gridSpan w:val="3"/>
          </w:tcPr>
          <w:p w:rsidR="00D94029" w:rsidRPr="001228A3" w:rsidRDefault="00AB78AA" w:rsidP="00A91E00">
            <w:pPr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  <w:lang w:val="en-GB"/>
              </w:rPr>
              <w:t>School:</w:t>
            </w:r>
          </w:p>
        </w:tc>
      </w:tr>
      <w:tr w:rsidR="00D94029" w:rsidRPr="004B6CD1" w:rsidTr="00451378">
        <w:trPr>
          <w:cantSplit/>
          <w:trHeight w:val="472"/>
        </w:trPr>
        <w:tc>
          <w:tcPr>
            <w:tcW w:w="1687" w:type="pct"/>
            <w:gridSpan w:val="4"/>
          </w:tcPr>
          <w:p w:rsidR="00D94029" w:rsidRPr="00BC4BE0" w:rsidRDefault="00122F62" w:rsidP="00A91E00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C4BE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Date: </w:t>
            </w:r>
          </w:p>
        </w:tc>
        <w:tc>
          <w:tcPr>
            <w:tcW w:w="3313" w:type="pct"/>
            <w:gridSpan w:val="3"/>
          </w:tcPr>
          <w:p w:rsidR="00D94029" w:rsidRPr="00C74A19" w:rsidRDefault="00AB78AA" w:rsidP="00A91E00">
            <w:pPr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  <w:lang w:val="en-GB"/>
              </w:rPr>
              <w:t>Teacher’s name:</w:t>
            </w:r>
          </w:p>
        </w:tc>
      </w:tr>
      <w:tr w:rsidR="00AB78AA" w:rsidRPr="004B6CD1" w:rsidTr="00F200A6">
        <w:trPr>
          <w:cantSplit/>
          <w:trHeight w:val="412"/>
        </w:trPr>
        <w:tc>
          <w:tcPr>
            <w:tcW w:w="1687" w:type="pct"/>
            <w:gridSpan w:val="4"/>
          </w:tcPr>
          <w:p w:rsidR="00AB78AA" w:rsidRPr="00C74A19" w:rsidRDefault="00122F62" w:rsidP="00DF039C">
            <w:pPr>
              <w:spacing w:after="0"/>
              <w:rPr>
                <w:b/>
                <w:lang w:val="en-US"/>
              </w:rPr>
            </w:pPr>
            <w:r w:rsidRPr="00BC4BE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Class: </w:t>
            </w:r>
          </w:p>
        </w:tc>
        <w:tc>
          <w:tcPr>
            <w:tcW w:w="547" w:type="pct"/>
          </w:tcPr>
          <w:p w:rsidR="00AB78AA" w:rsidRPr="00BC4BE0" w:rsidRDefault="00AB78AA" w:rsidP="00A91E00">
            <w:pPr>
              <w:spacing w:before="120" w:after="120"/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BC4BE0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  <w:lang w:val="en-GB"/>
              </w:rPr>
              <w:t>Number present:</w:t>
            </w:r>
            <w:r w:rsidR="004A63A8" w:rsidRPr="00BC4BE0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  <w:lang w:val="en-GB"/>
              </w:rPr>
              <w:t xml:space="preserve">     </w:t>
            </w:r>
          </w:p>
        </w:tc>
        <w:tc>
          <w:tcPr>
            <w:tcW w:w="2766" w:type="pct"/>
            <w:gridSpan w:val="2"/>
          </w:tcPr>
          <w:p w:rsidR="004A63A8" w:rsidRPr="00BC4BE0" w:rsidRDefault="004A63A8" w:rsidP="00A91E00">
            <w:pPr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absent: </w:t>
            </w:r>
          </w:p>
        </w:tc>
      </w:tr>
      <w:tr w:rsidR="008A190A" w:rsidRPr="00050B7E" w:rsidTr="00451378">
        <w:trPr>
          <w:cantSplit/>
          <w:trHeight w:val="412"/>
        </w:trPr>
        <w:tc>
          <w:tcPr>
            <w:tcW w:w="1252" w:type="pct"/>
            <w:gridSpan w:val="2"/>
          </w:tcPr>
          <w:p w:rsidR="008A190A" w:rsidRPr="00C74A19" w:rsidRDefault="008A190A" w:rsidP="00A91E00">
            <w:pPr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  <w:lang w:val="en-GB"/>
              </w:rPr>
              <w:t>Theme of the Lesson:</w:t>
            </w:r>
          </w:p>
        </w:tc>
        <w:tc>
          <w:tcPr>
            <w:tcW w:w="3748" w:type="pct"/>
            <w:gridSpan w:val="5"/>
          </w:tcPr>
          <w:p w:rsidR="008A190A" w:rsidRPr="00BC4BE0" w:rsidRDefault="009107A6" w:rsidP="00914F4D">
            <w:pPr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The wonderful wizard of Oz</w:t>
            </w:r>
          </w:p>
        </w:tc>
      </w:tr>
      <w:tr w:rsidR="00AB78AA" w:rsidRPr="00050B7E" w:rsidTr="00850309">
        <w:trPr>
          <w:cantSplit/>
          <w:trHeight w:val="1414"/>
        </w:trPr>
        <w:tc>
          <w:tcPr>
            <w:tcW w:w="1252" w:type="pct"/>
            <w:gridSpan w:val="2"/>
          </w:tcPr>
          <w:p w:rsidR="00AB78AA" w:rsidRPr="00BC4BE0" w:rsidRDefault="000F139F" w:rsidP="00A91E00">
            <w:pPr>
              <w:spacing w:before="40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Learning objective(s) that this lesson is contributing to </w:t>
            </w:r>
          </w:p>
        </w:tc>
        <w:tc>
          <w:tcPr>
            <w:tcW w:w="3748" w:type="pct"/>
            <w:gridSpan w:val="5"/>
          </w:tcPr>
          <w:p w:rsidR="00850309" w:rsidRPr="00432A82" w:rsidRDefault="00850309" w:rsidP="002E006A">
            <w:pPr>
              <w:spacing w:before="40" w:after="40"/>
              <w:ind w:left="-5"/>
              <w:jc w:val="both"/>
              <w:rPr>
                <w:rFonts w:ascii="Times New Roman" w:hAnsi="Times New Roman"/>
                <w:sz w:val="24"/>
                <w:lang w:val="en-US" w:eastAsia="en-GB"/>
              </w:rPr>
            </w:pPr>
            <w:r w:rsidRPr="001B1F10">
              <w:rPr>
                <w:rFonts w:ascii="Times New Roman" w:hAnsi="Times New Roman"/>
                <w:b/>
                <w:sz w:val="24"/>
                <w:lang w:val="en-US" w:eastAsia="en-GB"/>
              </w:rPr>
              <w:t>6.4.4.1</w:t>
            </w:r>
            <w:r w:rsidRPr="001B1F10">
              <w:rPr>
                <w:rFonts w:ascii="Times New Roman" w:hAnsi="Times New Roman"/>
                <w:sz w:val="24"/>
                <w:lang w:val="en-US" w:eastAsia="en-GB"/>
              </w:rPr>
              <w:t xml:space="preserve"> read independently a limited range of short simple fiction and non-fiction texts </w:t>
            </w:r>
          </w:p>
          <w:p w:rsidR="00432A82" w:rsidRPr="00432A82" w:rsidRDefault="00432A82" w:rsidP="002E006A">
            <w:pPr>
              <w:spacing w:before="40" w:after="40"/>
              <w:ind w:left="-5"/>
              <w:jc w:val="both"/>
              <w:rPr>
                <w:rFonts w:ascii="Times New Roman" w:hAnsi="Times New Roman"/>
                <w:sz w:val="24"/>
                <w:lang w:val="en-US" w:eastAsia="en-GB"/>
              </w:rPr>
            </w:pPr>
            <w:r w:rsidRPr="00432A82">
              <w:rPr>
                <w:rFonts w:ascii="Times New Roman" w:hAnsi="Times New Roman"/>
                <w:b/>
                <w:sz w:val="24"/>
                <w:lang w:val="en-US" w:eastAsia="en-GB"/>
              </w:rPr>
              <w:t>6.4.2.1</w:t>
            </w:r>
            <w:r w:rsidRPr="00432A82">
              <w:rPr>
                <w:rFonts w:ascii="Times New Roman" w:hAnsi="Times New Roman"/>
                <w:sz w:val="24"/>
                <w:lang w:val="en-US" w:eastAsia="en-GB"/>
              </w:rPr>
              <w:t>- understand independently specific information and detail in short, simple texts on a limited range of general and curricular topics;</w:t>
            </w:r>
          </w:p>
          <w:p w:rsidR="00AB78AA" w:rsidRPr="001B1F10" w:rsidRDefault="00BB69C8" w:rsidP="00850309">
            <w:pPr>
              <w:spacing w:before="40" w:after="40"/>
              <w:ind w:left="-5"/>
              <w:jc w:val="both"/>
              <w:rPr>
                <w:rFonts w:ascii="Times New Roman" w:hAnsi="Times New Roman"/>
                <w:i/>
                <w:lang w:val="en-US"/>
              </w:rPr>
            </w:pPr>
            <w:r w:rsidRPr="00BB69C8">
              <w:rPr>
                <w:rFonts w:ascii="Times New Roman" w:hAnsi="Times New Roman"/>
                <w:b/>
                <w:sz w:val="24"/>
                <w:lang w:val="en-US" w:eastAsia="en-GB"/>
              </w:rPr>
              <w:t>6.4.5.1</w:t>
            </w:r>
            <w:r>
              <w:rPr>
                <w:rFonts w:ascii="Times New Roman" w:hAnsi="Times New Roman"/>
                <w:sz w:val="24"/>
                <w:lang w:val="en-US" w:eastAsia="en-GB"/>
              </w:rPr>
              <w:t xml:space="preserve"> </w:t>
            </w:r>
            <w:r w:rsidR="002E006A" w:rsidRPr="00BB69C8">
              <w:rPr>
                <w:rFonts w:ascii="Times New Roman" w:hAnsi="Times New Roman"/>
                <w:sz w:val="24"/>
                <w:lang w:val="en-US" w:eastAsia="en-GB"/>
              </w:rPr>
              <w:t xml:space="preserve">deduce meaning from context on a limited range of familiar general and curricular topics, including some extended texts </w:t>
            </w:r>
          </w:p>
        </w:tc>
      </w:tr>
      <w:tr w:rsidR="00AB78AA" w:rsidRPr="00050B7E" w:rsidTr="00451378">
        <w:trPr>
          <w:cantSplit/>
          <w:trHeight w:val="603"/>
        </w:trPr>
        <w:tc>
          <w:tcPr>
            <w:tcW w:w="1252" w:type="pct"/>
            <w:gridSpan w:val="2"/>
          </w:tcPr>
          <w:p w:rsidR="00AB78AA" w:rsidRPr="00BC4BE0" w:rsidRDefault="004E0A67" w:rsidP="00A91E00">
            <w:pPr>
              <w:spacing w:before="40"/>
              <w:ind w:left="-468" w:firstLine="468"/>
              <w:rPr>
                <w:rFonts w:ascii="Times New Roman" w:eastAsia="Times New Roman" w:hAnsi="Times New Roman" w:cs="Times New Roman"/>
                <w:b/>
              </w:rPr>
            </w:pPr>
            <w:r w:rsidRPr="00BC4BE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sson objectives</w:t>
            </w:r>
          </w:p>
        </w:tc>
        <w:tc>
          <w:tcPr>
            <w:tcW w:w="3748" w:type="pct"/>
            <w:gridSpan w:val="5"/>
          </w:tcPr>
          <w:p w:rsidR="00850309" w:rsidRPr="00432A82" w:rsidRDefault="00850309" w:rsidP="00F42B94">
            <w:pPr>
              <w:numPr>
                <w:ilvl w:val="0"/>
                <w:numId w:val="10"/>
              </w:numPr>
              <w:spacing w:after="0" w:line="240" w:lineRule="auto"/>
              <w:ind w:left="340" w:hanging="340"/>
              <w:rPr>
                <w:rFonts w:ascii="Times New Roman" w:eastAsia="Times New Roman" w:hAnsi="Times New Roman" w:cs="Times New Roman"/>
                <w:b/>
                <w:i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o read a story and work on new vocabulary </w:t>
            </w:r>
          </w:p>
          <w:p w:rsidR="00432A82" w:rsidRPr="00432A82" w:rsidRDefault="00432A82" w:rsidP="00F42B94">
            <w:pPr>
              <w:numPr>
                <w:ilvl w:val="0"/>
                <w:numId w:val="10"/>
              </w:numPr>
              <w:spacing w:after="0" w:line="240" w:lineRule="auto"/>
              <w:ind w:left="340" w:hanging="340"/>
              <w:rPr>
                <w:rFonts w:ascii="Times New Roman" w:eastAsia="Times New Roman" w:hAnsi="Times New Roman" w:cs="Times New Roman"/>
                <w:lang w:val="en-US"/>
              </w:rPr>
            </w:pPr>
            <w:r w:rsidRPr="00432A82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/>
              </w:rPr>
              <w:t xml:space="preserve">To </w:t>
            </w:r>
            <w:r w:rsidRPr="00432A82">
              <w:rPr>
                <w:rFonts w:ascii="Times New Roman" w:eastAsia="Times New Roman" w:hAnsi="Times New Roman" w:cs="Times New Roman"/>
                <w:lang w:val="en-US"/>
              </w:rPr>
              <w:t>understand without support basic questions  about the tales</w:t>
            </w:r>
          </w:p>
          <w:p w:rsidR="00850309" w:rsidRPr="00432A82" w:rsidRDefault="005D031D" w:rsidP="00F42B94">
            <w:pPr>
              <w:numPr>
                <w:ilvl w:val="0"/>
                <w:numId w:val="10"/>
              </w:numPr>
              <w:spacing w:after="0" w:line="240" w:lineRule="auto"/>
              <w:ind w:left="340" w:hanging="340"/>
              <w:rPr>
                <w:rFonts w:ascii="Times New Roman" w:eastAsia="Times New Roman" w:hAnsi="Times New Roman" w:cs="Times New Roman"/>
                <w:b/>
                <w:i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discuss the story using new vocabulary </w:t>
            </w:r>
          </w:p>
          <w:p w:rsidR="00432A82" w:rsidRPr="00BC4BE0" w:rsidRDefault="00432A82" w:rsidP="00432A82">
            <w:pPr>
              <w:spacing w:after="0" w:line="240" w:lineRule="auto"/>
              <w:ind w:left="340"/>
              <w:rPr>
                <w:rFonts w:ascii="Times New Roman" w:eastAsia="Times New Roman" w:hAnsi="Times New Roman" w:cs="Times New Roman"/>
                <w:b/>
                <w:i/>
                <w:lang w:val="en-US"/>
              </w:rPr>
            </w:pPr>
          </w:p>
        </w:tc>
      </w:tr>
      <w:tr w:rsidR="00AB78AA" w:rsidRPr="00050B7E" w:rsidTr="00451378">
        <w:trPr>
          <w:cantSplit/>
          <w:trHeight w:val="603"/>
        </w:trPr>
        <w:tc>
          <w:tcPr>
            <w:tcW w:w="1252" w:type="pct"/>
            <w:gridSpan w:val="2"/>
          </w:tcPr>
          <w:p w:rsidR="007543EF" w:rsidRPr="00BC4BE0" w:rsidRDefault="007E3AC0" w:rsidP="007543EF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ssessment criteria</w:t>
            </w:r>
            <w:r w:rsidR="007543EF" w:rsidRPr="00BC4BE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  <w:p w:rsidR="00AB78AA" w:rsidRPr="00BC4BE0" w:rsidRDefault="00AB78AA" w:rsidP="00A91E00">
            <w:pPr>
              <w:spacing w:before="40"/>
              <w:ind w:left="-468" w:firstLine="468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3748" w:type="pct"/>
            <w:gridSpan w:val="5"/>
          </w:tcPr>
          <w:p w:rsidR="00432A82" w:rsidRPr="00432A82" w:rsidRDefault="00432A82" w:rsidP="00432A82">
            <w:pPr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32A8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sk and answer about  the reading of the wonderful Wizard of Oz</w:t>
            </w:r>
          </w:p>
          <w:p w:rsidR="00432A82" w:rsidRPr="00432A82" w:rsidRDefault="00432A82" w:rsidP="00432A82">
            <w:pPr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32A8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speak  about  the wonderful Wizard of Oz</w:t>
            </w:r>
          </w:p>
          <w:p w:rsidR="00AB78AA" w:rsidRPr="005D031D" w:rsidRDefault="00432A82" w:rsidP="00432A82">
            <w:pPr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432A8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communicate and work well together in groups showing respect and being polite with each other</w:t>
            </w:r>
          </w:p>
        </w:tc>
      </w:tr>
      <w:tr w:rsidR="00AB78AA" w:rsidRPr="00050B7E" w:rsidTr="00451378">
        <w:trPr>
          <w:cantSplit/>
          <w:trHeight w:val="549"/>
        </w:trPr>
        <w:tc>
          <w:tcPr>
            <w:tcW w:w="1252" w:type="pct"/>
            <w:gridSpan w:val="2"/>
          </w:tcPr>
          <w:p w:rsidR="00AB78AA" w:rsidRPr="00BC4BE0" w:rsidRDefault="00E953F8" w:rsidP="00A91E00">
            <w:pPr>
              <w:spacing w:before="40"/>
              <w:ind w:left="-468" w:firstLine="468"/>
              <w:rPr>
                <w:rFonts w:ascii="Times New Roman" w:eastAsia="Times New Roman" w:hAnsi="Times New Roman" w:cs="Times New Roman"/>
                <w:b/>
              </w:rPr>
            </w:pPr>
            <w:r w:rsidRPr="00BC4BE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alue links</w:t>
            </w:r>
            <w:r w:rsidRPr="00BC4BE0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:rsidR="00AB78AA" w:rsidRPr="00BC4BE0" w:rsidRDefault="00AB78AA" w:rsidP="00A91E00">
            <w:pPr>
              <w:spacing w:before="40"/>
              <w:ind w:left="-468" w:firstLine="468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3748" w:type="pct"/>
            <w:gridSpan w:val="5"/>
          </w:tcPr>
          <w:p w:rsidR="00AB78AA" w:rsidRPr="00BC4BE0" w:rsidRDefault="00E953F8" w:rsidP="00A91E00">
            <w:pPr>
              <w:spacing w:before="60"/>
              <w:rPr>
                <w:rFonts w:ascii="Times New Roman" w:eastAsia="Times New Roman" w:hAnsi="Times New Roman" w:cs="Times New Roman"/>
                <w:b/>
                <w:i/>
                <w:lang w:val="en-US"/>
              </w:rPr>
            </w:pPr>
            <w:r w:rsidRPr="00BC4B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spect value is instilled through the class discussions.</w:t>
            </w:r>
          </w:p>
        </w:tc>
      </w:tr>
      <w:tr w:rsidR="00AB78AA" w:rsidRPr="004B6CD1" w:rsidTr="00451378">
        <w:trPr>
          <w:cantSplit/>
          <w:trHeight w:val="699"/>
        </w:trPr>
        <w:tc>
          <w:tcPr>
            <w:tcW w:w="1252" w:type="pct"/>
            <w:gridSpan w:val="2"/>
          </w:tcPr>
          <w:p w:rsidR="00AB78AA" w:rsidRPr="00BC4BE0" w:rsidRDefault="00E354F5" w:rsidP="00AB5A89">
            <w:pPr>
              <w:spacing w:before="40"/>
              <w:rPr>
                <w:rFonts w:ascii="Times New Roman" w:eastAsia="Times New Roman" w:hAnsi="Times New Roman" w:cs="Times New Roman"/>
                <w:b/>
              </w:rPr>
            </w:pPr>
            <w:r w:rsidRPr="00BC4BE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ross curricular links</w:t>
            </w:r>
          </w:p>
        </w:tc>
        <w:tc>
          <w:tcPr>
            <w:tcW w:w="3748" w:type="pct"/>
            <w:gridSpan w:val="5"/>
          </w:tcPr>
          <w:p w:rsidR="00AB78AA" w:rsidRPr="00F028CD" w:rsidRDefault="005D031D" w:rsidP="00C263A9">
            <w:pPr>
              <w:spacing w:before="60"/>
              <w:rPr>
                <w:rFonts w:ascii="Times New Roman" w:eastAsia="Times New Roman" w:hAnsi="Times New Roman" w:cs="Times New Roman"/>
                <w:b/>
                <w:i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lish</w:t>
            </w:r>
            <w:r w:rsidR="001A54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Kazakh, Russia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iterature </w:t>
            </w:r>
          </w:p>
        </w:tc>
      </w:tr>
      <w:tr w:rsidR="00AB78AA" w:rsidRPr="00C263A9" w:rsidTr="00451378">
        <w:trPr>
          <w:cantSplit/>
        </w:trPr>
        <w:tc>
          <w:tcPr>
            <w:tcW w:w="1252" w:type="pct"/>
            <w:gridSpan w:val="2"/>
          </w:tcPr>
          <w:p w:rsidR="00AB78AA" w:rsidRPr="00641D0B" w:rsidRDefault="0036628F" w:rsidP="00A91E00">
            <w:pPr>
              <w:spacing w:before="40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revious learning</w:t>
            </w:r>
            <w:r w:rsidRPr="00641D0B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 </w:t>
            </w:r>
          </w:p>
        </w:tc>
        <w:tc>
          <w:tcPr>
            <w:tcW w:w="3748" w:type="pct"/>
            <w:gridSpan w:val="5"/>
          </w:tcPr>
          <w:p w:rsidR="00AB78AA" w:rsidRPr="0068797F" w:rsidRDefault="0068797F" w:rsidP="0068797F">
            <w:pPr>
              <w:spacing w:before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879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vision </w:t>
            </w:r>
          </w:p>
        </w:tc>
      </w:tr>
      <w:tr w:rsidR="00AB78AA" w:rsidRPr="00C263A9" w:rsidTr="00451378">
        <w:trPr>
          <w:trHeight w:val="564"/>
        </w:trPr>
        <w:tc>
          <w:tcPr>
            <w:tcW w:w="5000" w:type="pct"/>
            <w:gridSpan w:val="7"/>
          </w:tcPr>
          <w:p w:rsidR="00AB78AA" w:rsidRPr="00641D0B" w:rsidRDefault="0036628F" w:rsidP="00A91E00">
            <w:pPr>
              <w:spacing w:before="240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  <w:lang w:val="en-GB"/>
              </w:rPr>
              <w:t>Plan</w:t>
            </w:r>
          </w:p>
        </w:tc>
      </w:tr>
      <w:tr w:rsidR="00AB78AA" w:rsidRPr="00C263A9" w:rsidTr="00F200A6">
        <w:trPr>
          <w:trHeight w:val="528"/>
        </w:trPr>
        <w:tc>
          <w:tcPr>
            <w:tcW w:w="897" w:type="pct"/>
          </w:tcPr>
          <w:p w:rsidR="00AB78AA" w:rsidRPr="00641D0B" w:rsidRDefault="0036628F" w:rsidP="00A91E00">
            <w:pPr>
              <w:spacing w:before="12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lanned timings</w:t>
            </w:r>
          </w:p>
        </w:tc>
        <w:tc>
          <w:tcPr>
            <w:tcW w:w="3088" w:type="pct"/>
            <w:gridSpan w:val="5"/>
          </w:tcPr>
          <w:p w:rsidR="00AB78AA" w:rsidRPr="00641D0B" w:rsidRDefault="00FA16EC" w:rsidP="006B5F44">
            <w:pPr>
              <w:spacing w:before="120" w:after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FA16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lanned activities (replace the notes below with your planned activities)</w:t>
            </w:r>
          </w:p>
        </w:tc>
        <w:tc>
          <w:tcPr>
            <w:tcW w:w="1015" w:type="pct"/>
          </w:tcPr>
          <w:p w:rsidR="00AB78AA" w:rsidRPr="00BC4BE0" w:rsidRDefault="0036628F" w:rsidP="00A91E00">
            <w:pPr>
              <w:spacing w:before="12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eastAsia="Times New Roman" w:hAnsi="Times New Roman" w:cs="Times New Roman"/>
                <w:b/>
                <w:lang w:val="en-US"/>
              </w:rPr>
              <w:t>Resources</w:t>
            </w:r>
          </w:p>
        </w:tc>
      </w:tr>
      <w:tr w:rsidR="00AB78AA" w:rsidRPr="00AB5A8E" w:rsidTr="00F200A6">
        <w:trPr>
          <w:trHeight w:val="1413"/>
        </w:trPr>
        <w:tc>
          <w:tcPr>
            <w:tcW w:w="897" w:type="pct"/>
          </w:tcPr>
          <w:p w:rsidR="00AB78AA" w:rsidRPr="00BC4BE0" w:rsidRDefault="008A6952" w:rsidP="006E6B91">
            <w:pPr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eastAsia="Times New Roman" w:hAnsi="Times New Roman" w:cs="Times New Roman"/>
                <w:b/>
                <w:lang w:val="en-US"/>
              </w:rPr>
              <w:t>Beginning</w:t>
            </w:r>
          </w:p>
          <w:p w:rsidR="00796E58" w:rsidRDefault="00796E58" w:rsidP="00F200A6">
            <w:pPr>
              <w:pStyle w:val="a5"/>
              <w:ind w:left="360"/>
              <w:jc w:val="center"/>
              <w:rPr>
                <w:lang w:val="en-US"/>
              </w:rPr>
            </w:pPr>
          </w:p>
          <w:p w:rsidR="00AB78AA" w:rsidRDefault="005E4C8A" w:rsidP="00F200A6">
            <w:pPr>
              <w:pStyle w:val="a5"/>
              <w:ind w:left="360"/>
              <w:jc w:val="center"/>
              <w:rPr>
                <w:lang w:val="en-US"/>
              </w:rPr>
            </w:pPr>
            <w:r>
              <w:rPr>
                <w:lang w:val="en-US"/>
              </w:rPr>
              <w:t>0-2</w:t>
            </w:r>
          </w:p>
          <w:p w:rsidR="005E4C8A" w:rsidRDefault="005E4C8A" w:rsidP="005E4C8A">
            <w:pPr>
              <w:pStyle w:val="a5"/>
              <w:ind w:left="360"/>
              <w:rPr>
                <w:lang w:val="en-US"/>
              </w:rPr>
            </w:pPr>
          </w:p>
          <w:p w:rsidR="005E4C8A" w:rsidRDefault="005E4C8A" w:rsidP="005E4C8A">
            <w:pPr>
              <w:pStyle w:val="a5"/>
              <w:ind w:left="360"/>
              <w:rPr>
                <w:lang w:val="en-US"/>
              </w:rPr>
            </w:pPr>
          </w:p>
          <w:p w:rsidR="00885549" w:rsidRDefault="00885549" w:rsidP="005E4C8A">
            <w:pPr>
              <w:pStyle w:val="a5"/>
              <w:ind w:left="360"/>
              <w:rPr>
                <w:lang w:val="en-US"/>
              </w:rPr>
            </w:pPr>
          </w:p>
          <w:p w:rsidR="00885549" w:rsidRDefault="00885549" w:rsidP="005E4C8A">
            <w:pPr>
              <w:pStyle w:val="a5"/>
              <w:ind w:left="360"/>
              <w:rPr>
                <w:lang w:val="en-US"/>
              </w:rPr>
            </w:pPr>
          </w:p>
          <w:p w:rsidR="00885549" w:rsidRDefault="00885549" w:rsidP="005E4C8A">
            <w:pPr>
              <w:pStyle w:val="a5"/>
              <w:ind w:left="360"/>
              <w:rPr>
                <w:lang w:val="en-US"/>
              </w:rPr>
            </w:pPr>
          </w:p>
          <w:p w:rsidR="00885549" w:rsidRDefault="00885549" w:rsidP="005E4C8A">
            <w:pPr>
              <w:pStyle w:val="a5"/>
              <w:ind w:left="360"/>
              <w:rPr>
                <w:lang w:val="en-US"/>
              </w:rPr>
            </w:pPr>
          </w:p>
          <w:p w:rsidR="00885549" w:rsidRDefault="00885549" w:rsidP="005E4C8A">
            <w:pPr>
              <w:pStyle w:val="a5"/>
              <w:ind w:left="360"/>
              <w:rPr>
                <w:lang w:val="en-US"/>
              </w:rPr>
            </w:pPr>
          </w:p>
          <w:p w:rsidR="00885549" w:rsidRDefault="00885549" w:rsidP="005E4C8A">
            <w:pPr>
              <w:pStyle w:val="a5"/>
              <w:ind w:left="360"/>
              <w:rPr>
                <w:lang w:val="en-US"/>
              </w:rPr>
            </w:pPr>
          </w:p>
          <w:p w:rsidR="00885549" w:rsidRDefault="00885549" w:rsidP="005E4C8A">
            <w:pPr>
              <w:pStyle w:val="a5"/>
              <w:ind w:left="360"/>
              <w:rPr>
                <w:lang w:val="en-US"/>
              </w:rPr>
            </w:pPr>
          </w:p>
          <w:p w:rsidR="005E4C8A" w:rsidRPr="00BC4BE0" w:rsidRDefault="005E4C8A" w:rsidP="005E4C8A">
            <w:pPr>
              <w:pStyle w:val="a5"/>
              <w:ind w:left="360"/>
              <w:jc w:val="center"/>
              <w:rPr>
                <w:lang w:val="en-US"/>
              </w:rPr>
            </w:pPr>
            <w:r>
              <w:rPr>
                <w:lang w:val="en-US"/>
              </w:rPr>
              <w:t>2-7</w:t>
            </w:r>
          </w:p>
          <w:p w:rsidR="00636DF0" w:rsidRPr="00BC4BE0" w:rsidRDefault="00636DF0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636DF0" w:rsidRPr="00BC4BE0" w:rsidRDefault="00636DF0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636DF0" w:rsidRPr="00BC4BE0" w:rsidRDefault="00636DF0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9" w:rsidRDefault="00AB5A89" w:rsidP="006E6B91">
            <w:pPr>
              <w:pStyle w:val="a5"/>
              <w:ind w:left="360"/>
              <w:jc w:val="center"/>
              <w:rPr>
                <w:lang w:val="en-US"/>
              </w:rPr>
            </w:pPr>
          </w:p>
          <w:p w:rsidR="00AB5A89" w:rsidRDefault="00AB5A89" w:rsidP="006E6B91">
            <w:pPr>
              <w:pStyle w:val="a5"/>
              <w:ind w:left="360"/>
              <w:jc w:val="center"/>
              <w:rPr>
                <w:lang w:val="en-US"/>
              </w:rPr>
            </w:pPr>
          </w:p>
          <w:p w:rsidR="00AB78AA" w:rsidRPr="00BC4BE0" w:rsidRDefault="00AB78AA" w:rsidP="006E6B91">
            <w:pPr>
              <w:pStyle w:val="a5"/>
              <w:ind w:left="360"/>
              <w:jc w:val="center"/>
              <w:rPr>
                <w:lang w:val="en-US"/>
              </w:rPr>
            </w:pPr>
          </w:p>
        </w:tc>
        <w:tc>
          <w:tcPr>
            <w:tcW w:w="3088" w:type="pct"/>
            <w:gridSpan w:val="5"/>
          </w:tcPr>
          <w:p w:rsidR="00796E58" w:rsidRPr="002D762A" w:rsidRDefault="00796E58" w:rsidP="006B5F44">
            <w:pPr>
              <w:pStyle w:val="11"/>
              <w:spacing w:line="276" w:lineRule="auto"/>
              <w:jc w:val="center"/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/>
              </w:rPr>
            </w:pPr>
          </w:p>
          <w:p w:rsidR="00704A65" w:rsidRPr="002D762A" w:rsidRDefault="00704A65" w:rsidP="006B5F44">
            <w:pPr>
              <w:pStyle w:val="11"/>
              <w:spacing w:line="276" w:lineRule="auto"/>
              <w:jc w:val="center"/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/>
              </w:rPr>
            </w:pPr>
            <w:r w:rsidRPr="002D762A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/>
              </w:rPr>
              <w:t>Organizational moment</w:t>
            </w: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017C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 t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acher greets learners and introduces the lesson objectives in a simplified manner. </w:t>
            </w: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017C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 t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acher sets a positive atmosphere by asking some questions.</w:t>
            </w: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•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  <w:t>Welcome, everybody!</w:t>
            </w: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•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  <w:t>How are you today?</w:t>
            </w: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•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  <w:t>What is the date today?</w:t>
            </w: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 Warm-up</w:t>
            </w: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017C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 t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acher asks learners:</w:t>
            </w: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  <w:t>Do you like reading?</w:t>
            </w: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  <w:t>What do you</w:t>
            </w:r>
            <w:r w:rsidR="00BA6E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efer: </w:t>
            </w:r>
            <w:r w:rsidR="001A54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iry-tales, detective stories</w:t>
            </w:r>
            <w:r w:rsidR="00017C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ctions, legends or horror</w:t>
            </w:r>
            <w:r w:rsidR="001A54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torries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?</w:t>
            </w: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  <w:t>What is your favorite book?</w:t>
            </w:r>
          </w:p>
          <w:p w:rsidR="006B5F44" w:rsidRP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acher  shows the pictures and asks learners:</w:t>
            </w:r>
          </w:p>
          <w:p w:rsidR="002D762A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 you know thes</w:t>
            </w:r>
            <w:r w:rsidR="00CE03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 characters and what book 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e</w:t>
            </w:r>
            <w:r w:rsidR="00CE03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y</w:t>
            </w:r>
            <w:r w:rsidRPr="006B5F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rom?</w:t>
            </w:r>
          </w:p>
          <w:p w:rsidR="006B5F44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6B5F44" w:rsidRDefault="006B5F44" w:rsidP="006B5F44">
            <w:pPr>
              <w:spacing w:after="0"/>
              <w:jc w:val="both"/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en-US" w:eastAsia="x-none" w:bidi="x-none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942975" cy="1012127"/>
                  <wp:effectExtent l="0" t="0" r="0" b="0"/>
                  <wp:docPr id="1" name="Рисунок 1" descr="C:\Users\Тимур\Desktop\университет\практика 2022\КСП\план\стра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Тимур\Desktop\университет\практика 2022\КСП\план\стра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10121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00125" cy="912019"/>
                  <wp:effectExtent l="0" t="0" r="0" b="0"/>
                  <wp:docPr id="2" name="Рисунок 2" descr="C:\Users\Тимур\Desktop\университет\практика 2022\КСП\план\жел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Тимур\Desktop\университет\практика 2022\КСП\план\жел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510" cy="9205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A07E7" w:rsidRDefault="007A07E7" w:rsidP="006B5F44">
            <w:pPr>
              <w:spacing w:after="0"/>
              <w:jc w:val="both"/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en-US" w:eastAsia="x-none" w:bidi="x-none"/>
              </w:rPr>
            </w:pPr>
          </w:p>
          <w:p w:rsidR="007A07E7" w:rsidRDefault="007A07E7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701287" cy="981075"/>
                  <wp:effectExtent l="0" t="0" r="0" b="0"/>
                  <wp:docPr id="4" name="Рисунок 4" descr="C:\Users\Тимур\Desktop\университет\практика 2022\КСП\план\лев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Тимур\Desktop\университет\практика 2022\КСП\план\лев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1287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A07E7" w:rsidRDefault="007A07E7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acher:</w:t>
            </w:r>
          </w:p>
          <w:p w:rsidR="007A07E7" w:rsidRPr="007A07E7" w:rsidRDefault="001A544F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day we are going to read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proofErr w:type="gramEnd"/>
            <w:r w:rsidRPr="001A54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A4B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trac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A07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rom the book </w:t>
            </w:r>
            <w:r w:rsidR="007A07E7" w:rsidRPr="007A07E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The Wonderful Wizard of Oz</w:t>
            </w:r>
            <w:r w:rsidR="007A07E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r w:rsidR="007A07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y </w:t>
            </w:r>
            <w:proofErr w:type="spellStart"/>
            <w:r w:rsidR="007A07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.Frank</w:t>
            </w:r>
            <w:proofErr w:type="spellEnd"/>
            <w:r w:rsidR="007A07E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aum.</w:t>
            </w:r>
          </w:p>
          <w:p w:rsidR="006B5F44" w:rsidRPr="002D762A" w:rsidRDefault="006B5F44" w:rsidP="006B5F4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15" w:type="pct"/>
          </w:tcPr>
          <w:p w:rsidR="00AB78AA" w:rsidRPr="00BC4BE0" w:rsidRDefault="00AB78AA" w:rsidP="006E6B91">
            <w:pPr>
              <w:spacing w:before="6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C32D33" w:rsidRDefault="00C32D33" w:rsidP="006E6B91">
            <w:pPr>
              <w:spacing w:before="6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F200A6" w:rsidRPr="00BC4BE0" w:rsidRDefault="00F200A6" w:rsidP="006E6B91">
            <w:pPr>
              <w:spacing w:before="6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27D30" w:rsidRDefault="00A27D30" w:rsidP="006E6B91">
            <w:pPr>
              <w:spacing w:before="6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796E58" w:rsidRDefault="00796E58" w:rsidP="006E6B91">
            <w:pPr>
              <w:spacing w:before="6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9" w:rsidRPr="00BC4BE0" w:rsidRDefault="00AB5A89" w:rsidP="006E6B91">
            <w:pPr>
              <w:spacing w:before="6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27D30" w:rsidRPr="00BC4BE0" w:rsidRDefault="00A27D30" w:rsidP="006E6B91">
            <w:pPr>
              <w:spacing w:before="6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Pr="00AB5A8E" w:rsidRDefault="00AB5A8E" w:rsidP="00AB5A8E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 xml:space="preserve">PPT Slide </w:t>
            </w:r>
            <w:r>
              <w:rPr>
                <w:rFonts w:ascii="Times New Roman" w:eastAsia="Times New Roman" w:hAnsi="Times New Roman" w:cs="Times New Roman"/>
              </w:rPr>
              <w:t>2</w:t>
            </w:r>
          </w:p>
          <w:p w:rsidR="00A27D30" w:rsidRDefault="00A27D30" w:rsidP="00C263A9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B5A8E" w:rsidRDefault="00AB5A8E" w:rsidP="00C263A9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B5A8E" w:rsidRDefault="00AB5A8E" w:rsidP="00C263A9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B5A8E" w:rsidRDefault="00AB5A8E" w:rsidP="00C263A9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B5A8E" w:rsidRDefault="00AB5A8E" w:rsidP="00C263A9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B5A8E" w:rsidRDefault="00AB5A8E" w:rsidP="00C263A9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B5A8E" w:rsidRDefault="00AB5A8E" w:rsidP="00C263A9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B5A8E" w:rsidRDefault="00AB5A8E" w:rsidP="00C263A9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B5A8E" w:rsidRPr="00AB5A8E" w:rsidRDefault="00AB5A8E" w:rsidP="00AB5A8E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PPT Slide 3</w:t>
            </w:r>
          </w:p>
          <w:p w:rsidR="00AB5A8E" w:rsidRPr="00AB5A8E" w:rsidRDefault="00AB5A8E" w:rsidP="00C263A9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AB78AA" w:rsidRPr="00A80DD0" w:rsidTr="00F200A6">
        <w:trPr>
          <w:trHeight w:val="1587"/>
        </w:trPr>
        <w:tc>
          <w:tcPr>
            <w:tcW w:w="897" w:type="pct"/>
          </w:tcPr>
          <w:p w:rsidR="00AB78AA" w:rsidRPr="00BC4BE0" w:rsidRDefault="00373714" w:rsidP="006E6B91">
            <w:pPr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eastAsia="Times New Roman" w:hAnsi="Times New Roman" w:cs="Times New Roman"/>
                <w:b/>
                <w:lang w:val="en-US"/>
              </w:rPr>
              <w:lastRenderedPageBreak/>
              <w:t>Middle</w:t>
            </w:r>
          </w:p>
          <w:p w:rsidR="00AB5677" w:rsidRDefault="0034277B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7-</w:t>
            </w:r>
            <w:r w:rsidR="000C1260">
              <w:rPr>
                <w:rFonts w:ascii="Times New Roman" w:eastAsia="Times New Roman" w:hAnsi="Times New Roman" w:cs="Times New Roman"/>
                <w:lang w:val="en-US"/>
              </w:rPr>
              <w:t>12</w:t>
            </w:r>
          </w:p>
          <w:p w:rsidR="0080629F" w:rsidRDefault="0080629F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0629F" w:rsidRDefault="0080629F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0629F" w:rsidRDefault="0080629F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0629F" w:rsidRDefault="0080629F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0629F" w:rsidRDefault="0080629F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0629F" w:rsidRDefault="0080629F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0629F" w:rsidRDefault="0080629F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0629F" w:rsidRDefault="0080629F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0629F" w:rsidRDefault="0080629F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7A29C9" w:rsidRDefault="007A29C9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0629F" w:rsidRDefault="0080629F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0629F" w:rsidRDefault="0030524E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12-22</w:t>
            </w:r>
          </w:p>
          <w:p w:rsidR="00190E7E" w:rsidRDefault="00190E7E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90E7E" w:rsidRDefault="00190E7E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B0322" w:rsidRDefault="001B0322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30524E" w:rsidRDefault="0030524E" w:rsidP="0030524E">
            <w:pPr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22-32</w:t>
            </w:r>
          </w:p>
          <w:p w:rsidR="001B0322" w:rsidRDefault="001B0322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B0322" w:rsidRDefault="001B0322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B0322" w:rsidRDefault="001B0322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B0322" w:rsidRDefault="001B0322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B0322" w:rsidRDefault="001B0322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C0863" w:rsidRDefault="002C0863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32-40</w:t>
            </w:r>
          </w:p>
          <w:p w:rsidR="001B0322" w:rsidRDefault="001B0322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B0322" w:rsidRDefault="001B0322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B0322" w:rsidRDefault="001B0322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0460DA" w:rsidRDefault="000460DA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54C0D" w:rsidRPr="00BC4BE0" w:rsidRDefault="00154C0D" w:rsidP="000734FD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3088" w:type="pct"/>
            <w:gridSpan w:val="5"/>
          </w:tcPr>
          <w:p w:rsidR="008B4883" w:rsidRPr="007A07E7" w:rsidRDefault="008B4883" w:rsidP="007A07E7">
            <w:pPr>
              <w:tabs>
                <w:tab w:val="left" w:pos="284"/>
              </w:tabs>
              <w:spacing w:after="0" w:line="240" w:lineRule="auto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  <w:lang w:val="en-US"/>
              </w:rPr>
            </w:pPr>
            <w:r w:rsidRPr="002D762A">
              <w:rPr>
                <w:rFonts w:ascii="Times New Roman" w:eastAsia="Arial" w:hAnsi="Times New Roman" w:cs="Times New Roman"/>
                <w:b/>
                <w:sz w:val="24"/>
                <w:szCs w:val="24"/>
                <w:lang w:val="en-US"/>
              </w:rPr>
              <w:lastRenderedPageBreak/>
              <w:t xml:space="preserve">Focus on reading </w:t>
            </w:r>
          </w:p>
          <w:p w:rsidR="00AE7398" w:rsidRDefault="007A07E7" w:rsidP="008B488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</w:t>
            </w:r>
            <w:r w:rsidR="00017C4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e 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acher a</w:t>
            </w:r>
            <w:r w:rsidR="00AE7398" w:rsidRPr="002D762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</w:t>
            </w:r>
            <w:r w:rsidR="00AE7398" w:rsidRPr="002D762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learners to read the information about </w:t>
            </w:r>
            <w:proofErr w:type="spellStart"/>
            <w:r w:rsidR="00AE7398" w:rsidRPr="002D762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.Fran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Baum, the author of the story </w:t>
            </w:r>
            <w:r w:rsidR="00AE7398" w:rsidRPr="007A07E7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The wonderful wizard of Oz</w:t>
            </w:r>
          </w:p>
          <w:p w:rsidR="00A80DD0" w:rsidRPr="001A544F" w:rsidRDefault="007A07E7" w:rsidP="007A07E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Then </w:t>
            </w:r>
            <w:r w:rsidR="00017C4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eacher asks learners if they know  a similar fairy-tale that was written by a Russian writer (</w:t>
            </w:r>
            <w:r w:rsidRPr="007A07E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"</w:t>
            </w:r>
            <w:hyperlink r:id="rId12" w:history="1">
              <w:r w:rsidRPr="007A07E7">
                <w:rPr>
                  <w:rStyle w:val="a6"/>
                  <w:rFonts w:ascii="Times New Roman" w:eastAsia="Times New Roman" w:hAnsi="Times New Roman" w:cs="Times New Roman"/>
                  <w:color w:val="auto"/>
                  <w:sz w:val="24"/>
                  <w:szCs w:val="24"/>
                  <w:u w:val="none"/>
                  <w:lang w:val="en-US"/>
                </w:rPr>
                <w:t>Wizard of Emerald City</w:t>
              </w:r>
            </w:hyperlink>
            <w:r w:rsidRPr="007A07E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" written by fam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writer Alexande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Volkov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:rsidR="00A80DD0" w:rsidRPr="00A80DD0" w:rsidRDefault="00A80DD0" w:rsidP="00A80D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</w:pPr>
            <w:r w:rsidRPr="00A80DD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US"/>
              </w:rPr>
              <w:t>Pre-reading</w:t>
            </w:r>
          </w:p>
          <w:p w:rsidR="00A80DD0" w:rsidRPr="00A80DD0" w:rsidRDefault="00A80DD0" w:rsidP="00A80D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Work in pairs</w:t>
            </w:r>
            <w:r w:rsidRPr="00A80D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he tea</w:t>
            </w:r>
            <w:r w:rsidRPr="00A80D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her asks learners to read the words and look up the meaning of words using dictionaries either online or paper. </w:t>
            </w:r>
          </w:p>
          <w:p w:rsidR="00A80DD0" w:rsidRDefault="00A80DD0" w:rsidP="00A80D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80DD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e t</w:t>
            </w:r>
            <w:r w:rsidRPr="00A80DD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eacher checks if their answers are correct or not. </w:t>
            </w:r>
          </w:p>
          <w:p w:rsidR="00A80DD0" w:rsidRPr="00A80DD0" w:rsidRDefault="00A80DD0" w:rsidP="00A80D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  <w:r w:rsidRPr="00A80DD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Field, scarecrow, wave, get back to, reply, brain, scare, real, axe, brick, poor thing, oil can, ground, fall in love, marry, far, coward, courage</w:t>
            </w:r>
            <w:r w:rsidR="00CE03D9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.</w:t>
            </w:r>
          </w:p>
          <w:p w:rsidR="007A29C9" w:rsidRPr="002D762A" w:rsidRDefault="007A07E7" w:rsidP="007E6EB1">
            <w:pPr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  <w:r w:rsidRPr="002D762A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r w:rsidR="00190E7E" w:rsidRPr="002D762A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eading</w:t>
            </w:r>
          </w:p>
          <w:p w:rsidR="00F44930" w:rsidRPr="00050B7E" w:rsidRDefault="00017C47" w:rsidP="00050B7E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teacher asks learners</w:t>
            </w:r>
            <w:r w:rsidRPr="00017C4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o read the story and focus on some ke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words. Then the teacher asks them</w:t>
            </w:r>
            <w:r w:rsidRPr="00017C4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o close the books and </w:t>
            </w:r>
            <w:r w:rsidR="0011583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say the new words from the text that they have </w:t>
            </w:r>
            <w:r w:rsidR="0011583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memorized.</w:t>
            </w:r>
          </w:p>
          <w:p w:rsidR="00F55060" w:rsidRPr="002D762A" w:rsidRDefault="00F55060" w:rsidP="00F55060">
            <w:pPr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  <w:r w:rsidRPr="002D762A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Post reading</w:t>
            </w:r>
          </w:p>
          <w:p w:rsidR="0011583A" w:rsidRDefault="00037A74" w:rsidP="0011583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62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fter learners have finished reading and </w:t>
            </w:r>
            <w:r w:rsidR="0011583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aying the new words the teacher asks learners to make questions for these answers:</w:t>
            </w:r>
          </w:p>
          <w:p w:rsidR="00037A74" w:rsidRDefault="0011583A" w:rsidP="0011583A">
            <w:pPr>
              <w:pStyle w:val="a5"/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Dorothy wanted the Great Oz to help her get back home.</w:t>
            </w:r>
          </w:p>
          <w:p w:rsidR="0011583A" w:rsidRDefault="0011583A" w:rsidP="0011583A">
            <w:pPr>
              <w:pStyle w:val="a5"/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He lived in the Emerald City.</w:t>
            </w:r>
          </w:p>
          <w:p w:rsidR="0011583A" w:rsidRDefault="0011583A" w:rsidP="0011583A">
            <w:pPr>
              <w:pStyle w:val="a5"/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The Scarecrow was the first who Dorothy met.</w:t>
            </w:r>
          </w:p>
          <w:p w:rsidR="0011583A" w:rsidRDefault="00817734" w:rsidP="0011583A">
            <w:pPr>
              <w:pStyle w:val="a5"/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Dorothy oiled the Tin Man.</w:t>
            </w:r>
          </w:p>
          <w:p w:rsidR="00817734" w:rsidRDefault="00817734" w:rsidP="0011583A">
            <w:pPr>
              <w:pStyle w:val="a5"/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He wanted a new heart.</w:t>
            </w:r>
          </w:p>
          <w:p w:rsidR="00817734" w:rsidRDefault="00817734" w:rsidP="00817734">
            <w:pPr>
              <w:pStyle w:val="a5"/>
              <w:jc w:val="both"/>
              <w:rPr>
                <w:lang w:val="en-US"/>
              </w:rPr>
            </w:pPr>
          </w:p>
          <w:p w:rsidR="00817734" w:rsidRDefault="00817734" w:rsidP="00817734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1773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nswer keys:</w:t>
            </w:r>
          </w:p>
          <w:p w:rsidR="00817734" w:rsidRDefault="00817734" w:rsidP="00817734">
            <w:pPr>
              <w:pStyle w:val="a5"/>
              <w:numPr>
                <w:ilvl w:val="0"/>
                <w:numId w:val="23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Why did Dorothy go to the Emerald City?</w:t>
            </w:r>
          </w:p>
          <w:p w:rsidR="00817734" w:rsidRDefault="00817734" w:rsidP="00817734">
            <w:pPr>
              <w:pStyle w:val="a5"/>
              <w:numPr>
                <w:ilvl w:val="0"/>
                <w:numId w:val="23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Where did the Great Oz live?</w:t>
            </w:r>
          </w:p>
          <w:p w:rsidR="00817734" w:rsidRDefault="00817734" w:rsidP="00817734">
            <w:pPr>
              <w:pStyle w:val="a5"/>
              <w:numPr>
                <w:ilvl w:val="0"/>
                <w:numId w:val="23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Who did Dorothy meet first?</w:t>
            </w:r>
          </w:p>
          <w:p w:rsidR="00817734" w:rsidRDefault="00817734" w:rsidP="00817734">
            <w:pPr>
              <w:pStyle w:val="a5"/>
              <w:numPr>
                <w:ilvl w:val="0"/>
                <w:numId w:val="23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How did Dorothy help the Tin Man?</w:t>
            </w:r>
          </w:p>
          <w:p w:rsidR="00817734" w:rsidRDefault="00817734" w:rsidP="00817734">
            <w:pPr>
              <w:pStyle w:val="a5"/>
              <w:numPr>
                <w:ilvl w:val="0"/>
                <w:numId w:val="23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What did the Tin Man want to ask the Great Oz for?</w:t>
            </w:r>
          </w:p>
          <w:p w:rsidR="0030524E" w:rsidRDefault="0030524E" w:rsidP="0022594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817734" w:rsidRDefault="00817734" w:rsidP="0022594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1773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ind the mistake, underline it and write the correct word.</w:t>
            </w:r>
          </w:p>
          <w:p w:rsidR="00225942" w:rsidRPr="00E16BB0" w:rsidRDefault="00225942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As</w:t>
            </w:r>
            <w:proofErr w:type="gramEnd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rothy and Toto were playing on the riverbank, they saw a Scarecrow.</w:t>
            </w:r>
          </w:p>
          <w:p w:rsidR="00225942" w:rsidRPr="00E16BB0" w:rsidRDefault="00E16BB0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  <w:r w:rsidR="00225942"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gether</w:t>
            </w:r>
            <w:proofErr w:type="gramEnd"/>
            <w:r w:rsidR="00225942"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they followed the green brick road into 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25942"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llage.</w:t>
            </w:r>
          </w:p>
          <w:p w:rsidR="00225942" w:rsidRPr="00E16BB0" w:rsidRDefault="00225942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And</w:t>
            </w:r>
            <w:proofErr w:type="gramEnd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Scarecrow wants a new hat.</w:t>
            </w:r>
          </w:p>
          <w:p w:rsidR="00225942" w:rsidRPr="00E16BB0" w:rsidRDefault="00225942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She</w:t>
            </w:r>
            <w:proofErr w:type="gramEnd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sked the Wicked Witch of the east to turn me into a Wooden Man with no brain.</w:t>
            </w:r>
          </w:p>
          <w:p w:rsidR="00225942" w:rsidRPr="00E16BB0" w:rsidRDefault="00225942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I</w:t>
            </w:r>
            <w:proofErr w:type="gramEnd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n’t know how far it is, but I know it is a pleasant voyage.</w:t>
            </w:r>
          </w:p>
          <w:p w:rsidR="00814A87" w:rsidRDefault="00225942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I’m</w:t>
            </w:r>
            <w:proofErr w:type="gramEnd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 hero. I’m not afraid </w:t>
            </w: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 anything</w:t>
            </w:r>
            <w:proofErr w:type="gramEnd"/>
            <w:r w:rsid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E16BB0" w:rsidRDefault="00E16BB0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E16BB0" w:rsidRDefault="00E16BB0" w:rsidP="00E16BB0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16BB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nswer keys:</w:t>
            </w:r>
          </w:p>
          <w:p w:rsidR="00225942" w:rsidRPr="00E16BB0" w:rsidRDefault="00225942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As</w:t>
            </w:r>
            <w:proofErr w:type="gramEnd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rothy and Toto </w:t>
            </w:r>
            <w:r w:rsid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ere </w:t>
            </w:r>
            <w:r w:rsidR="00E16BB0" w:rsidRPr="00E16BB0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walking through beautiful</w:t>
            </w:r>
            <w:r w:rsid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ields</w:t>
            </w:r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they saw a Scarecrow.</w:t>
            </w:r>
          </w:p>
          <w:p w:rsidR="00225942" w:rsidRPr="00E16BB0" w:rsidRDefault="00E16BB0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  <w:r w:rsidR="00225942"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gether</w:t>
            </w:r>
            <w:proofErr w:type="gramEnd"/>
            <w:r w:rsidR="00225942"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they followed the </w:t>
            </w:r>
            <w:r w:rsidRPr="00E16BB0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yellow</w:t>
            </w:r>
            <w:r w:rsidR="00225942"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rick road into 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E16BB0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forest</w:t>
            </w:r>
            <w:r w:rsidR="00225942"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225942" w:rsidRPr="00E16BB0" w:rsidRDefault="00225942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And</w:t>
            </w:r>
            <w:proofErr w:type="gramEnd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Scarecrow wants a </w:t>
            </w:r>
            <w:r w:rsidR="00E16BB0" w:rsidRPr="00E16BB0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brain</w:t>
            </w:r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225942" w:rsidRPr="00E16BB0" w:rsidRDefault="00225942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She</w:t>
            </w:r>
            <w:proofErr w:type="gramEnd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sked the Wicked Witch of the east to turn me into a </w:t>
            </w:r>
            <w:r w:rsidR="00E16BB0" w:rsidRPr="00E16BB0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Tin</w:t>
            </w:r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an with no </w:t>
            </w:r>
            <w:r w:rsidR="00E16BB0" w:rsidRPr="00E16BB0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heart</w:t>
            </w:r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225942" w:rsidRPr="00E16BB0" w:rsidRDefault="00225942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</w:pP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I</w:t>
            </w:r>
            <w:proofErr w:type="gramEnd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n’t know how</w:t>
            </w:r>
            <w:r w:rsid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ar it is, but I know it is </w:t>
            </w:r>
            <w:r w:rsidR="00E16BB0" w:rsidRPr="00E16BB0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a dangerous journey</w:t>
            </w:r>
            <w:r w:rsidRPr="00E16BB0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.</w:t>
            </w:r>
          </w:p>
          <w:p w:rsidR="00E16BB0" w:rsidRPr="0030524E" w:rsidRDefault="00225942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I’m</w:t>
            </w:r>
            <w:proofErr w:type="gramEnd"/>
            <w:r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 </w:t>
            </w:r>
            <w:r w:rsidR="00E16BB0" w:rsidRPr="00E16BB0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coward</w:t>
            </w:r>
            <w:r w:rsid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="00E16BB0" w:rsidRPr="00E16BB0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I’m afraid of ever</w:t>
            </w:r>
            <w:r w:rsidRPr="00E16BB0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ything</w:t>
            </w:r>
            <w:r w:rsidR="00E16BB0" w:rsidRPr="00E16BB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E16BB0" w:rsidRDefault="00E16BB0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E16BB0" w:rsidRDefault="00E16BB0" w:rsidP="00E16BB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E16BB0" w:rsidRDefault="0030524E" w:rsidP="0030524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  <w:r w:rsidRPr="0030524E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lastRenderedPageBreak/>
              <w:t>Formative asse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s</w:t>
            </w:r>
            <w:r w:rsidRPr="0030524E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ment</w:t>
            </w:r>
            <w:r>
              <w:rPr>
                <w:rFonts w:ascii="Times New Roman" w:eastAsia="Times New Roman" w:hAnsi="Times New Roman" w:cs="Times New Roman"/>
                <w:i/>
                <w:noProof/>
                <w:sz w:val="24"/>
                <w:szCs w:val="24"/>
              </w:rPr>
              <w:drawing>
                <wp:inline distT="0" distB="0" distL="0" distR="0" wp14:anchorId="34B0D611" wp14:editId="7F110EE2">
                  <wp:extent cx="3267075" cy="2485865"/>
                  <wp:effectExtent l="0" t="0" r="0" b="0"/>
                  <wp:docPr id="3" name="Рисунок 3" descr="C:\Users\Тимур\Desktop\университет\практика 2022\КСП\план\63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Тимур\Desktop\университет\практика 2022\КСП\план\63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2485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0524E" w:rsidRDefault="0030524E" w:rsidP="0030524E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noProof/>
                <w:sz w:val="24"/>
                <w:szCs w:val="24"/>
              </w:rPr>
              <w:drawing>
                <wp:inline distT="0" distB="0" distL="0" distR="0">
                  <wp:extent cx="3800475" cy="2771775"/>
                  <wp:effectExtent l="0" t="0" r="0" b="0"/>
                  <wp:docPr id="5" name="Рисунок 5" descr="C:\Users\Тимур\Desktop\университет\практика 2022\КСП\план\63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Тимур\Desktop\университет\практика 2022\КСП\план\63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00475" cy="277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0524E" w:rsidRPr="0030524E" w:rsidRDefault="0030524E" w:rsidP="007E6EB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052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nswer keys:</w:t>
            </w:r>
          </w:p>
          <w:p w:rsidR="0030524E" w:rsidRDefault="0030524E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Ex.3 </w:t>
            </w:r>
            <w:r w:rsidR="002C086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 Ex.4</w:t>
            </w:r>
          </w:p>
          <w:p w:rsidR="0030524E" w:rsidRDefault="0030524E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 – B</w:t>
            </w:r>
            <w:r w:rsidR="002C086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 1 -  fell</w:t>
            </w:r>
          </w:p>
          <w:p w:rsidR="0030524E" w:rsidRDefault="0030524E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 – B</w:t>
            </w:r>
            <w:r w:rsidR="002C086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 2 -  heard </w:t>
            </w:r>
          </w:p>
          <w:p w:rsidR="0030524E" w:rsidRDefault="002C0863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 – A         3 - followed</w:t>
            </w:r>
          </w:p>
          <w:p w:rsidR="002C0863" w:rsidRDefault="002C0863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 – C          4 – oiled</w:t>
            </w:r>
          </w:p>
          <w:p w:rsidR="002C0863" w:rsidRDefault="002C0863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            5 </w:t>
            </w:r>
            <w:r w:rsidR="009A4B1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waved</w:t>
            </w:r>
          </w:p>
          <w:p w:rsidR="009A4B12" w:rsidRDefault="009A4B12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9A4B12" w:rsidRDefault="009A4B12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9A4B12" w:rsidRDefault="009A4B12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9A4B12" w:rsidRDefault="009A4B12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9A4B12" w:rsidRDefault="009A4B12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9A4B12" w:rsidRDefault="009A4B12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9A4B12" w:rsidRDefault="009A4B12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9A4B12" w:rsidRDefault="009A4B12" w:rsidP="007E6EB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:rsidR="0030524E" w:rsidRPr="0030524E" w:rsidRDefault="0030524E" w:rsidP="0030524E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15" w:type="pct"/>
          </w:tcPr>
          <w:p w:rsidR="00AB5A8E" w:rsidRDefault="00AB5A8E" w:rsidP="00817208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817208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817208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817208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17208" w:rsidRDefault="00FE1297" w:rsidP="00817208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Excel</w:t>
            </w:r>
          </w:p>
          <w:p w:rsidR="00817208" w:rsidRDefault="00817208" w:rsidP="00817208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Grade 6</w:t>
            </w:r>
          </w:p>
          <w:p w:rsidR="00AB5A8E" w:rsidRPr="00AB5A8E" w:rsidRDefault="00AB5A8E" w:rsidP="00817208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p.78-79</w:t>
            </w:r>
          </w:p>
          <w:p w:rsidR="0049750F" w:rsidRPr="00AB5A8E" w:rsidRDefault="0049750F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</w:p>
          <w:p w:rsidR="00020A18" w:rsidRDefault="00020A18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D06F4A" w:rsidRDefault="00D06F4A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D06F4A" w:rsidRDefault="00D06F4A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D06F4A" w:rsidRDefault="00D06F4A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90E7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PT Slide 4</w:t>
            </w:r>
          </w:p>
          <w:p w:rsidR="00190E7E" w:rsidRDefault="00190E7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90E7E" w:rsidRDefault="00190E7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90E7E" w:rsidRDefault="00190E7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90E7E" w:rsidRDefault="00190E7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90E7E" w:rsidRDefault="00190E7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190E7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PPT Slide 5</w:t>
            </w:r>
          </w:p>
          <w:p w:rsidR="00AB5A8E" w:rsidRPr="00AB5A8E" w:rsidRDefault="00AB5A8E" w:rsidP="00AB5A8E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PPT Slide 6</w:t>
            </w: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PPT Slide 5</w:t>
            </w:r>
          </w:p>
          <w:p w:rsidR="00825921" w:rsidRDefault="00825921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60B5A" w:rsidRDefault="00260B5A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60B5A" w:rsidRDefault="00260B5A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60B5A" w:rsidRDefault="00260B5A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60B5A" w:rsidRDefault="00260B5A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60B5A" w:rsidRDefault="00260B5A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PPT Slide 6</w:t>
            </w:r>
          </w:p>
          <w:p w:rsidR="002A58A0" w:rsidRDefault="002A58A0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A58A0" w:rsidRDefault="002A58A0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A58A0" w:rsidRDefault="002A58A0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A58A0" w:rsidRDefault="002A58A0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A58A0" w:rsidRDefault="002A58A0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AB5A8E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PPT Slide 7</w:t>
            </w:r>
          </w:p>
          <w:p w:rsidR="00AB5A8E" w:rsidRPr="00AB5A8E" w:rsidRDefault="00AB5A8E" w:rsidP="00AB5A8E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Pr="00AB5A8E" w:rsidRDefault="00AB5A8E" w:rsidP="00AB5A8E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AB5A8E">
              <w:rPr>
                <w:rFonts w:ascii="Times New Roman" w:eastAsia="Times New Roman" w:hAnsi="Times New Roman" w:cs="Times New Roman"/>
                <w:lang w:val="en-US"/>
              </w:rPr>
              <w:t>Excel</w:t>
            </w:r>
          </w:p>
          <w:p w:rsidR="00AB5A8E" w:rsidRPr="00AB5A8E" w:rsidRDefault="00AB5A8E" w:rsidP="00AB5A8E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kk-KZ"/>
              </w:rPr>
            </w:pPr>
            <w:r w:rsidRPr="00AB5A8E">
              <w:rPr>
                <w:rFonts w:ascii="Times New Roman" w:eastAsia="Times New Roman" w:hAnsi="Times New Roman" w:cs="Times New Roman"/>
                <w:lang w:val="en-US"/>
              </w:rPr>
              <w:t>Grade 6</w:t>
            </w:r>
          </w:p>
          <w:p w:rsidR="00AB5A8E" w:rsidRPr="00AB5A8E" w:rsidRDefault="00AB5A8E" w:rsidP="00AB5A8E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p.</w:t>
            </w:r>
            <w:r w:rsidRPr="00AB5A8E">
              <w:rPr>
                <w:rFonts w:ascii="Times New Roman" w:eastAsia="Times New Roman" w:hAnsi="Times New Roman" w:cs="Times New Roman"/>
                <w:lang w:val="en-US"/>
              </w:rPr>
              <w:t>79</w:t>
            </w:r>
          </w:p>
          <w:p w:rsidR="002A58A0" w:rsidRDefault="002A58A0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A58A0" w:rsidRDefault="002A58A0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2A58A0" w:rsidRDefault="002A58A0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Pr="00AB5A8E" w:rsidRDefault="00AB5A8E" w:rsidP="00AB5A8E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Pr="00AB5A8E" w:rsidRDefault="00AB5A8E" w:rsidP="00AB5A8E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PPT Slide 8</w:t>
            </w: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5A8E" w:rsidRPr="00BC4BE0" w:rsidRDefault="00AB5A8E" w:rsidP="006E6B9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</w:tr>
      <w:tr w:rsidR="00AB78AA" w:rsidRPr="00C674FB" w:rsidTr="007E6EB1">
        <w:trPr>
          <w:trHeight w:val="70"/>
        </w:trPr>
        <w:tc>
          <w:tcPr>
            <w:tcW w:w="897" w:type="pct"/>
          </w:tcPr>
          <w:p w:rsidR="00050B7E" w:rsidRDefault="00050B7E" w:rsidP="006E6B9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050B7E" w:rsidRDefault="00050B7E" w:rsidP="006E6B9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B78AA" w:rsidRPr="00BC4BE0" w:rsidRDefault="00AB5677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bookmarkStart w:id="0" w:name="_GoBack"/>
            <w:bookmarkEnd w:id="0"/>
            <w:r w:rsidRPr="00BC4BE0">
              <w:rPr>
                <w:rFonts w:ascii="Times New Roman" w:eastAsia="Times New Roman" w:hAnsi="Times New Roman" w:cs="Times New Roman"/>
                <w:lang w:val="en-US"/>
              </w:rPr>
              <w:t>End</w:t>
            </w:r>
          </w:p>
          <w:p w:rsidR="00AB78AA" w:rsidRPr="00BC4BE0" w:rsidRDefault="00685EF2" w:rsidP="006E6B91">
            <w:pPr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40-45</w:t>
            </w:r>
          </w:p>
        </w:tc>
        <w:tc>
          <w:tcPr>
            <w:tcW w:w="3088" w:type="pct"/>
            <w:gridSpan w:val="5"/>
          </w:tcPr>
          <w:p w:rsidR="00050B7E" w:rsidRDefault="00050B7E" w:rsidP="006E6B91">
            <w:pPr>
              <w:pStyle w:val="11"/>
              <w:spacing w:before="60" w:after="60" w:line="276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:rsidR="00050B7E" w:rsidRDefault="00050B7E" w:rsidP="006E6B91">
            <w:pPr>
              <w:pStyle w:val="11"/>
              <w:spacing w:before="60" w:after="60" w:line="276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:rsidR="002C0863" w:rsidRDefault="002C0863" w:rsidP="006E6B91">
            <w:pPr>
              <w:pStyle w:val="11"/>
              <w:spacing w:before="60" w:after="60" w:line="276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The home task is ex. 1,3,4 p. 52 Workbook</w:t>
            </w:r>
          </w:p>
          <w:p w:rsidR="00AB5677" w:rsidRDefault="00AB5677" w:rsidP="006E6B91">
            <w:pPr>
              <w:pStyle w:val="11"/>
              <w:spacing w:before="60" w:after="60" w:line="276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C4B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At the end of the lesson, learners reflect on their learning:</w:t>
            </w:r>
          </w:p>
          <w:tbl>
            <w:tblPr>
              <w:tblStyle w:val="ac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905"/>
              <w:gridCol w:w="2906"/>
            </w:tblGrid>
            <w:tr w:rsidR="002C0863" w:rsidRPr="00050B7E" w:rsidTr="002C0863">
              <w:tc>
                <w:tcPr>
                  <w:tcW w:w="2905" w:type="dxa"/>
                </w:tcPr>
                <w:p w:rsidR="002C0863" w:rsidRDefault="002C0863" w:rsidP="002C0863">
                  <w:pPr>
                    <w:pStyle w:val="11"/>
                    <w:numPr>
                      <w:ilvl w:val="0"/>
                      <w:numId w:val="25"/>
                    </w:numPr>
                    <w:spacing w:before="60" w:after="60" w:line="276" w:lineRule="auto"/>
                    <w:jc w:val="both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  <w:t xml:space="preserve">During the lesson I was </w:t>
                  </w:r>
                </w:p>
                <w:p w:rsidR="002C0863" w:rsidRDefault="002C0863" w:rsidP="002C0863">
                  <w:pPr>
                    <w:pStyle w:val="11"/>
                    <w:numPr>
                      <w:ilvl w:val="0"/>
                      <w:numId w:val="25"/>
                    </w:numPr>
                    <w:spacing w:before="60" w:after="60" w:line="276" w:lineRule="auto"/>
                    <w:jc w:val="both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  <w:t>I am</w:t>
                  </w:r>
                </w:p>
                <w:p w:rsidR="007E6EB1" w:rsidRDefault="007E6EB1" w:rsidP="007E6EB1">
                  <w:pPr>
                    <w:pStyle w:val="11"/>
                    <w:spacing w:before="60" w:after="60" w:line="276" w:lineRule="auto"/>
                    <w:ind w:left="360"/>
                    <w:jc w:val="both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</w:pPr>
                </w:p>
                <w:p w:rsidR="002C0863" w:rsidRDefault="002C0863" w:rsidP="002C0863">
                  <w:pPr>
                    <w:pStyle w:val="11"/>
                    <w:numPr>
                      <w:ilvl w:val="0"/>
                      <w:numId w:val="25"/>
                    </w:numPr>
                    <w:spacing w:before="60" w:after="60" w:line="276" w:lineRule="auto"/>
                    <w:jc w:val="both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  <w:t>I feel</w:t>
                  </w:r>
                </w:p>
                <w:p w:rsidR="002C0863" w:rsidRDefault="002C0863" w:rsidP="002C0863">
                  <w:pPr>
                    <w:pStyle w:val="11"/>
                    <w:numPr>
                      <w:ilvl w:val="0"/>
                      <w:numId w:val="25"/>
                    </w:numPr>
                    <w:spacing w:before="60" w:after="60" w:line="276" w:lineRule="auto"/>
                    <w:jc w:val="both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  <w:t xml:space="preserve">I think </w:t>
                  </w:r>
                </w:p>
                <w:p w:rsidR="002C0863" w:rsidRDefault="007E6EB1" w:rsidP="002C0863">
                  <w:pPr>
                    <w:pStyle w:val="11"/>
                    <w:numPr>
                      <w:ilvl w:val="0"/>
                      <w:numId w:val="25"/>
                    </w:numPr>
                    <w:spacing w:before="60" w:after="60" w:line="276" w:lineRule="auto"/>
                    <w:jc w:val="both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  <w:t>5 new words from the lesson</w:t>
                  </w:r>
                </w:p>
              </w:tc>
              <w:tc>
                <w:tcPr>
                  <w:tcW w:w="2906" w:type="dxa"/>
                </w:tcPr>
                <w:p w:rsidR="002C0863" w:rsidRDefault="007E6EB1" w:rsidP="006E6B91">
                  <w:pPr>
                    <w:pStyle w:val="11"/>
                    <w:spacing w:before="60" w:after="60" w:line="276" w:lineRule="auto"/>
                    <w:jc w:val="both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  <w:t xml:space="preserve"> Active/ Passive</w:t>
                  </w:r>
                </w:p>
                <w:p w:rsidR="007E6EB1" w:rsidRDefault="007E6EB1" w:rsidP="006E6B91">
                  <w:pPr>
                    <w:pStyle w:val="11"/>
                    <w:spacing w:before="60" w:after="60" w:line="276" w:lineRule="auto"/>
                    <w:jc w:val="both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  <w:t>Satisfied/not satisfied with my work</w:t>
                  </w:r>
                </w:p>
                <w:p w:rsidR="007E6EB1" w:rsidRDefault="007E6EB1" w:rsidP="006E6B91">
                  <w:pPr>
                    <w:pStyle w:val="11"/>
                    <w:spacing w:before="60" w:after="60" w:line="276" w:lineRule="auto"/>
                    <w:jc w:val="both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  <w:t>Interested/bored</w:t>
                  </w:r>
                </w:p>
                <w:p w:rsidR="007E6EB1" w:rsidRDefault="007E6EB1" w:rsidP="006E6B91">
                  <w:pPr>
                    <w:pStyle w:val="11"/>
                    <w:spacing w:before="60" w:after="60" w:line="276" w:lineRule="auto"/>
                    <w:jc w:val="both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en-US"/>
                    </w:rPr>
                    <w:t>Got/didn’t get the idea</w:t>
                  </w:r>
                </w:p>
              </w:tc>
            </w:tr>
          </w:tbl>
          <w:p w:rsidR="002C0863" w:rsidRDefault="002C0863" w:rsidP="006E6B91">
            <w:pPr>
              <w:pStyle w:val="11"/>
              <w:spacing w:before="60" w:after="60" w:line="276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:rsidR="00AB78AA" w:rsidRPr="00BC4BE0" w:rsidRDefault="00AB78AA" w:rsidP="002C0863">
            <w:pPr>
              <w:pStyle w:val="11"/>
              <w:widowControl/>
              <w:spacing w:before="60" w:after="60" w:line="276" w:lineRule="auto"/>
              <w:ind w:left="720"/>
              <w:jc w:val="both"/>
              <w:rPr>
                <w:rFonts w:ascii="Times New Roman" w:eastAsia="Times New Roman" w:hAnsi="Times New Roman" w:cs="Times New Roman"/>
                <w:bCs/>
                <w:i/>
                <w:lang w:val="en-US"/>
              </w:rPr>
            </w:pPr>
          </w:p>
        </w:tc>
        <w:tc>
          <w:tcPr>
            <w:tcW w:w="1015" w:type="pct"/>
          </w:tcPr>
          <w:p w:rsidR="00713F4B" w:rsidRDefault="00713F4B" w:rsidP="00713F4B">
            <w:pPr>
              <w:tabs>
                <w:tab w:val="left" w:pos="240"/>
                <w:tab w:val="center" w:pos="885"/>
              </w:tabs>
              <w:spacing w:before="60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lastRenderedPageBreak/>
              <w:tab/>
            </w:r>
          </w:p>
          <w:p w:rsidR="00713F4B" w:rsidRDefault="00713F4B" w:rsidP="00713F4B">
            <w:pPr>
              <w:tabs>
                <w:tab w:val="left" w:pos="240"/>
                <w:tab w:val="center" w:pos="885"/>
              </w:tabs>
              <w:spacing w:before="60"/>
              <w:rPr>
                <w:rFonts w:ascii="Times New Roman" w:eastAsia="Times New Roman" w:hAnsi="Times New Roman" w:cs="Times New Roman"/>
                <w:lang w:val="en-US"/>
              </w:rPr>
            </w:pPr>
          </w:p>
          <w:p w:rsidR="00AB78AA" w:rsidRPr="00BC4BE0" w:rsidRDefault="00AB5A8E" w:rsidP="00713F4B">
            <w:pPr>
              <w:tabs>
                <w:tab w:val="left" w:pos="240"/>
                <w:tab w:val="center" w:pos="885"/>
              </w:tabs>
              <w:spacing w:before="60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ab/>
              <w:t>PPT Slide 9</w:t>
            </w:r>
          </w:p>
        </w:tc>
      </w:tr>
      <w:tr w:rsidR="00AB78AA" w:rsidRPr="00BC4BE0" w:rsidTr="00F200A6">
        <w:tc>
          <w:tcPr>
            <w:tcW w:w="1271" w:type="pct"/>
            <w:gridSpan w:val="3"/>
          </w:tcPr>
          <w:p w:rsidR="00AB78AA" w:rsidRPr="00BC4BE0" w:rsidRDefault="00597AAF" w:rsidP="006E6B91">
            <w:pPr>
              <w:spacing w:before="12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DIFFERENTIATION – how do you plan to give more support? How do you plan to challenge the more able learners?</w:t>
            </w:r>
          </w:p>
        </w:tc>
        <w:tc>
          <w:tcPr>
            <w:tcW w:w="2714" w:type="pct"/>
            <w:gridSpan w:val="3"/>
          </w:tcPr>
          <w:p w:rsidR="00AB78AA" w:rsidRPr="00BC4BE0" w:rsidRDefault="00597AAF" w:rsidP="006E6B91">
            <w:pPr>
              <w:spacing w:before="12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BC4BE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ASSESSMENT – how are you planning to check learners’ learning?</w:t>
            </w:r>
          </w:p>
        </w:tc>
        <w:tc>
          <w:tcPr>
            <w:tcW w:w="1015" w:type="pct"/>
          </w:tcPr>
          <w:p w:rsidR="00AB78AA" w:rsidRPr="00BC4BE0" w:rsidRDefault="00597AAF" w:rsidP="006E6B91">
            <w:pPr>
              <w:spacing w:before="120"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BC4BE0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Health and safety rules </w:t>
            </w:r>
            <w:r w:rsidR="00AB78AA" w:rsidRPr="00BC4BE0">
              <w:rPr>
                <w:rFonts w:ascii="Times New Roman" w:eastAsia="Times New Roman" w:hAnsi="Times New Roman" w:cs="Times New Roman"/>
                <w:b/>
              </w:rPr>
              <w:br/>
            </w:r>
            <w:r w:rsidR="00AB78AA" w:rsidRPr="00BC4BE0">
              <w:rPr>
                <w:rFonts w:ascii="Times New Roman" w:eastAsia="Times New Roman" w:hAnsi="Times New Roman" w:cs="Times New Roman"/>
                <w:b/>
              </w:rPr>
              <w:br/>
            </w:r>
          </w:p>
        </w:tc>
      </w:tr>
      <w:tr w:rsidR="00AB78AA" w:rsidRPr="00050B7E" w:rsidTr="00F200A6">
        <w:trPr>
          <w:trHeight w:val="896"/>
        </w:trPr>
        <w:tc>
          <w:tcPr>
            <w:tcW w:w="1271" w:type="pct"/>
            <w:gridSpan w:val="3"/>
          </w:tcPr>
          <w:p w:rsidR="00AB78AA" w:rsidRPr="00BC4BE0" w:rsidRDefault="00597AAF" w:rsidP="006E6B91">
            <w:pPr>
              <w:spacing w:before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 w:eastAsia="en-GB"/>
              </w:rPr>
            </w:pPr>
            <w:r w:rsidRPr="00BC4BE0">
              <w:rPr>
                <w:rFonts w:ascii="Times New Roman" w:hAnsi="Times New Roman"/>
                <w:sz w:val="24"/>
                <w:szCs w:val="24"/>
                <w:lang w:val="en-US" w:eastAsia="en-GB"/>
              </w:rPr>
              <w:t>More support can be given at the start and in middle of lesson by providing less-able learners with the vocabulary in a word list so they can read examples of words seen or heard.</w:t>
            </w:r>
          </w:p>
        </w:tc>
        <w:tc>
          <w:tcPr>
            <w:tcW w:w="2714" w:type="pct"/>
            <w:gridSpan w:val="3"/>
          </w:tcPr>
          <w:p w:rsidR="004327DB" w:rsidRPr="00C5535B" w:rsidRDefault="00C5535B" w:rsidP="00C5535B">
            <w:pPr>
              <w:tabs>
                <w:tab w:val="left" w:pos="284"/>
              </w:tabs>
              <w:spacing w:after="0" w:line="240" w:lineRule="auto"/>
              <w:jc w:val="both"/>
              <w:rPr>
                <w:rFonts w:ascii="Times New Roman" w:eastAsia="Arial" w:hAnsi="Times New Roman" w:cs="Times New Roman"/>
                <w:b/>
                <w:sz w:val="24"/>
                <w:szCs w:val="24"/>
                <w:lang w:val="en-US"/>
              </w:rPr>
            </w:pPr>
            <w:r w:rsidRPr="00C5535B">
              <w:rPr>
                <w:rFonts w:ascii="Times New Roman" w:hAnsi="Times New Roman"/>
                <w:color w:val="000000" w:themeColor="text1"/>
                <w:sz w:val="24"/>
                <w:lang w:val="en-US"/>
              </w:rPr>
              <w:t>Teacher observes learners when participating in discussion and during pair work and</w:t>
            </w:r>
            <w:r w:rsidRPr="00D61611">
              <w:rPr>
                <w:rFonts w:ascii="Times New Roman" w:hAnsi="Times New Roman"/>
                <w:color w:val="000000" w:themeColor="text1"/>
                <w:sz w:val="24"/>
                <w:lang w:val="en-US"/>
              </w:rPr>
              <w:t xml:space="preserve"> </w:t>
            </w:r>
            <w:r w:rsidRPr="00C5535B">
              <w:rPr>
                <w:rFonts w:ascii="Times New Roman" w:hAnsi="Times New Roman"/>
                <w:color w:val="000000" w:themeColor="text1"/>
                <w:sz w:val="24"/>
                <w:lang w:val="en-US"/>
              </w:rPr>
              <w:t>makes records to provide constructive feedback</w:t>
            </w:r>
          </w:p>
          <w:p w:rsidR="0051547D" w:rsidRPr="00C74A19" w:rsidRDefault="0051547D" w:rsidP="005C5A06">
            <w:pPr>
              <w:tabs>
                <w:tab w:val="left" w:pos="284"/>
              </w:tabs>
              <w:spacing w:after="0" w:line="240" w:lineRule="auto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  <w:lang w:val="en-US"/>
              </w:rPr>
            </w:pPr>
          </w:p>
          <w:p w:rsidR="005C5A06" w:rsidRDefault="005C5A06" w:rsidP="005C5A06">
            <w:pPr>
              <w:tabs>
                <w:tab w:val="left" w:pos="284"/>
              </w:tabs>
              <w:spacing w:after="0" w:line="240" w:lineRule="auto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Arial" w:hAnsi="Times New Roman" w:cs="Times New Roman"/>
                <w:b/>
                <w:sz w:val="24"/>
                <w:szCs w:val="24"/>
                <w:lang w:val="en-US"/>
              </w:rPr>
              <w:t>Self –assessment</w:t>
            </w:r>
          </w:p>
          <w:p w:rsidR="005C5A06" w:rsidRPr="00885549" w:rsidRDefault="005C5A06" w:rsidP="005C5A06">
            <w:pPr>
              <w:pStyle w:val="a5"/>
              <w:numPr>
                <w:ilvl w:val="0"/>
                <w:numId w:val="13"/>
              </w:numPr>
              <w:tabs>
                <w:tab w:val="left" w:pos="284"/>
              </w:tabs>
              <w:ind w:left="123" w:hanging="123"/>
              <w:jc w:val="both"/>
              <w:rPr>
                <w:rFonts w:eastAsia="Arial"/>
                <w:lang w:val="en-US"/>
              </w:rPr>
            </w:pPr>
            <w:r w:rsidRPr="00885549">
              <w:rPr>
                <w:rFonts w:eastAsia="Arial"/>
                <w:lang w:val="en-US"/>
              </w:rPr>
              <w:t>I learnt at least 5 new words</w:t>
            </w:r>
            <w:r>
              <w:rPr>
                <w:rFonts w:eastAsia="Arial"/>
                <w:lang w:val="en-US"/>
              </w:rPr>
              <w:t xml:space="preserve"> and can use them in </w:t>
            </w:r>
            <w:r w:rsidRPr="00885549">
              <w:rPr>
                <w:rFonts w:eastAsia="Arial"/>
                <w:lang w:val="en-US"/>
              </w:rPr>
              <w:t>sentences.</w:t>
            </w:r>
          </w:p>
          <w:p w:rsidR="005C5A06" w:rsidRDefault="005C5A06" w:rsidP="005C5A06">
            <w:pPr>
              <w:pStyle w:val="a5"/>
              <w:numPr>
                <w:ilvl w:val="0"/>
                <w:numId w:val="13"/>
              </w:numPr>
              <w:tabs>
                <w:tab w:val="left" w:pos="284"/>
              </w:tabs>
              <w:ind w:left="123" w:hanging="123"/>
              <w:jc w:val="both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 xml:space="preserve">I can use the structure “be going to” in speaking as well as in writing </w:t>
            </w:r>
          </w:p>
          <w:p w:rsidR="00AB78AA" w:rsidRPr="005C5A06" w:rsidRDefault="005C5A06" w:rsidP="0051547D">
            <w:pPr>
              <w:pStyle w:val="a5"/>
              <w:numPr>
                <w:ilvl w:val="0"/>
                <w:numId w:val="13"/>
              </w:numPr>
              <w:tabs>
                <w:tab w:val="left" w:pos="284"/>
              </w:tabs>
              <w:ind w:left="123" w:hanging="123"/>
              <w:jc w:val="both"/>
              <w:rPr>
                <w:b/>
                <w:bCs/>
                <w:i/>
                <w:lang w:val="en-US"/>
              </w:rPr>
            </w:pPr>
            <w:r w:rsidRPr="00B36A70">
              <w:rPr>
                <w:rFonts w:eastAsia="Arial"/>
                <w:lang w:val="en-US"/>
              </w:rPr>
              <w:t>I can talk about healthy life style at least 1 minute</w:t>
            </w:r>
          </w:p>
        </w:tc>
        <w:tc>
          <w:tcPr>
            <w:tcW w:w="1015" w:type="pct"/>
          </w:tcPr>
          <w:p w:rsidR="00AB78AA" w:rsidRPr="00BC4BE0" w:rsidRDefault="00597AAF" w:rsidP="006E6B91">
            <w:pPr>
              <w:spacing w:before="60"/>
              <w:jc w:val="both"/>
              <w:rPr>
                <w:rFonts w:ascii="Times New Roman" w:eastAsia="Times New Roman" w:hAnsi="Times New Roman" w:cs="Times New Roman"/>
                <w:bCs/>
                <w:i/>
                <w:lang w:val="en-US"/>
              </w:rPr>
            </w:pPr>
            <w:r w:rsidRPr="00BC4BE0">
              <w:rPr>
                <w:rFonts w:ascii="Times New Roman" w:hAnsi="Times New Roman"/>
                <w:sz w:val="24"/>
                <w:szCs w:val="24"/>
                <w:lang w:val="en-US" w:eastAsia="en-GB"/>
              </w:rPr>
              <w:t xml:space="preserve">Short physical exercises </w:t>
            </w:r>
            <w:r w:rsidR="00FC74E2" w:rsidRPr="00BC4BE0">
              <w:rPr>
                <w:rFonts w:ascii="Times New Roman" w:hAnsi="Times New Roman"/>
                <w:sz w:val="24"/>
                <w:szCs w:val="24"/>
                <w:lang w:val="en-US" w:eastAsia="en-GB"/>
              </w:rPr>
              <w:t xml:space="preserve">between the activities </w:t>
            </w:r>
          </w:p>
        </w:tc>
      </w:tr>
    </w:tbl>
    <w:p w:rsidR="001C069B" w:rsidRPr="00FC74E2" w:rsidRDefault="001C069B" w:rsidP="006E6B91">
      <w:pPr>
        <w:jc w:val="both"/>
        <w:rPr>
          <w:lang w:val="en-US"/>
        </w:rPr>
      </w:pPr>
    </w:p>
    <w:sectPr w:rsidR="001C069B" w:rsidRPr="00FC74E2" w:rsidSect="006E5786">
      <w:headerReference w:type="defaul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4F29" w:rsidRDefault="009F4F29" w:rsidP="001228A3">
      <w:pPr>
        <w:spacing w:after="0" w:line="240" w:lineRule="auto"/>
      </w:pPr>
      <w:r>
        <w:separator/>
      </w:r>
    </w:p>
  </w:endnote>
  <w:endnote w:type="continuationSeparator" w:id="0">
    <w:p w:rsidR="009F4F29" w:rsidRDefault="009F4F29" w:rsidP="001228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4F29" w:rsidRDefault="009F4F29" w:rsidP="001228A3">
      <w:pPr>
        <w:spacing w:after="0" w:line="240" w:lineRule="auto"/>
      </w:pPr>
      <w:r>
        <w:separator/>
      </w:r>
    </w:p>
  </w:footnote>
  <w:footnote w:type="continuationSeparator" w:id="0">
    <w:p w:rsidR="009F4F29" w:rsidRDefault="009F4F29" w:rsidP="001228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28A3" w:rsidRPr="001228A3" w:rsidRDefault="001228A3" w:rsidP="001228A3">
    <w:pPr>
      <w:pStyle w:val="a7"/>
      <w:jc w:val="center"/>
      <w:rPr>
        <w:rFonts w:ascii="Times New Roman" w:hAnsi="Times New Roman" w:cs="Times New Roman"/>
        <w:b/>
        <w:sz w:val="24"/>
        <w:szCs w:val="24"/>
        <w:lang w:val="en-US"/>
      </w:rPr>
    </w:pPr>
    <w:r w:rsidRPr="001228A3">
      <w:rPr>
        <w:rFonts w:ascii="Times New Roman" w:hAnsi="Times New Roman" w:cs="Times New Roman"/>
        <w:b/>
        <w:sz w:val="24"/>
        <w:szCs w:val="24"/>
        <w:lang w:val="en-US"/>
      </w:rPr>
      <w:t>Lesson pla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424DE"/>
    <w:multiLevelType w:val="hybridMultilevel"/>
    <w:tmpl w:val="D4E27D96"/>
    <w:lvl w:ilvl="0" w:tplc="FB42DCF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472616"/>
    <w:multiLevelType w:val="multilevel"/>
    <w:tmpl w:val="B09259C8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13280770"/>
    <w:multiLevelType w:val="hybridMultilevel"/>
    <w:tmpl w:val="2E6EAE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391CCD"/>
    <w:multiLevelType w:val="hybridMultilevel"/>
    <w:tmpl w:val="89E0C8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alibri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alibri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D260009"/>
    <w:multiLevelType w:val="multilevel"/>
    <w:tmpl w:val="3446C6A2"/>
    <w:lvl w:ilvl="0">
      <w:start w:val="1"/>
      <w:numFmt w:val="bullet"/>
      <w:lvlText w:val="✓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5">
    <w:nsid w:val="23396975"/>
    <w:multiLevelType w:val="hybridMultilevel"/>
    <w:tmpl w:val="FEFA86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8F4CBF"/>
    <w:multiLevelType w:val="multilevel"/>
    <w:tmpl w:val="FD24F7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24576699"/>
    <w:multiLevelType w:val="hybridMultilevel"/>
    <w:tmpl w:val="DE4459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A63CA"/>
    <w:multiLevelType w:val="hybridMultilevel"/>
    <w:tmpl w:val="8B78FB4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410F52"/>
    <w:multiLevelType w:val="hybridMultilevel"/>
    <w:tmpl w:val="DD9E7F1A"/>
    <w:lvl w:ilvl="0" w:tplc="96EED58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4EB5FC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6C479F2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C941CAC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DA45A02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0466E92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7B22DD6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F6C6FEC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74E65F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>
    <w:nsid w:val="2DC92790"/>
    <w:multiLevelType w:val="hybridMultilevel"/>
    <w:tmpl w:val="E0EA1A44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ED14FF9"/>
    <w:multiLevelType w:val="hybridMultilevel"/>
    <w:tmpl w:val="2A2407B2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00605B"/>
    <w:multiLevelType w:val="hybridMultilevel"/>
    <w:tmpl w:val="418A993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0818E7"/>
    <w:multiLevelType w:val="hybridMultilevel"/>
    <w:tmpl w:val="8CB8F2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E23F39"/>
    <w:multiLevelType w:val="hybridMultilevel"/>
    <w:tmpl w:val="5700F050"/>
    <w:lvl w:ilvl="0" w:tplc="0434B196">
      <w:start w:val="3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F07C23"/>
    <w:multiLevelType w:val="hybridMultilevel"/>
    <w:tmpl w:val="50CE55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BC6536"/>
    <w:multiLevelType w:val="hybridMultilevel"/>
    <w:tmpl w:val="E81AE734"/>
    <w:lvl w:ilvl="0" w:tplc="80F00E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03A4033"/>
    <w:multiLevelType w:val="hybridMultilevel"/>
    <w:tmpl w:val="4E48A5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2D40785"/>
    <w:multiLevelType w:val="hybridMultilevel"/>
    <w:tmpl w:val="42E24F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D6565D"/>
    <w:multiLevelType w:val="multilevel"/>
    <w:tmpl w:val="DC869162"/>
    <w:lvl w:ilvl="0">
      <w:start w:val="10"/>
      <w:numFmt w:val="bullet"/>
      <w:lvlText w:val="-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0">
    <w:nsid w:val="67527B7B"/>
    <w:multiLevelType w:val="hybridMultilevel"/>
    <w:tmpl w:val="A3B62C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4C2AB5"/>
    <w:multiLevelType w:val="hybridMultilevel"/>
    <w:tmpl w:val="3788B7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382477"/>
    <w:multiLevelType w:val="hybridMultilevel"/>
    <w:tmpl w:val="5E6E1ED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CDB3CF3"/>
    <w:multiLevelType w:val="hybridMultilevel"/>
    <w:tmpl w:val="D486B9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1"/>
  </w:num>
  <w:num w:numId="3">
    <w:abstractNumId w:val="19"/>
  </w:num>
  <w:num w:numId="4">
    <w:abstractNumId w:val="18"/>
  </w:num>
  <w:num w:numId="5">
    <w:abstractNumId w:val="6"/>
  </w:num>
  <w:num w:numId="6">
    <w:abstractNumId w:val="1"/>
  </w:num>
  <w:num w:numId="7">
    <w:abstractNumId w:val="4"/>
  </w:num>
  <w:num w:numId="8">
    <w:abstractNumId w:val="3"/>
  </w:num>
  <w:num w:numId="9">
    <w:abstractNumId w:val="14"/>
  </w:num>
  <w:num w:numId="10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</w:num>
  <w:num w:numId="12">
    <w:abstractNumId w:val="5"/>
  </w:num>
  <w:num w:numId="13">
    <w:abstractNumId w:val="22"/>
  </w:num>
  <w:num w:numId="14">
    <w:abstractNumId w:val="9"/>
  </w:num>
  <w:num w:numId="15">
    <w:abstractNumId w:val="13"/>
  </w:num>
  <w:num w:numId="16">
    <w:abstractNumId w:val="23"/>
  </w:num>
  <w:num w:numId="17">
    <w:abstractNumId w:val="15"/>
  </w:num>
  <w:num w:numId="18">
    <w:abstractNumId w:val="17"/>
  </w:num>
  <w:num w:numId="19">
    <w:abstractNumId w:val="7"/>
  </w:num>
  <w:num w:numId="20">
    <w:abstractNumId w:val="8"/>
  </w:num>
  <w:num w:numId="21">
    <w:abstractNumId w:val="16"/>
  </w:num>
  <w:num w:numId="22">
    <w:abstractNumId w:val="12"/>
  </w:num>
  <w:num w:numId="23">
    <w:abstractNumId w:val="0"/>
  </w:num>
  <w:num w:numId="24">
    <w:abstractNumId w:val="2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G3MLQ0NjM1NDY1MbJU0lEKTi0uzszPAykwrAUA/BEgtCwAAAA="/>
  </w:docVars>
  <w:rsids>
    <w:rsidRoot w:val="00D94029"/>
    <w:rsid w:val="00017C47"/>
    <w:rsid w:val="00020A18"/>
    <w:rsid w:val="000335C2"/>
    <w:rsid w:val="00037A74"/>
    <w:rsid w:val="000460DA"/>
    <w:rsid w:val="00050B7E"/>
    <w:rsid w:val="00051F56"/>
    <w:rsid w:val="00056CEA"/>
    <w:rsid w:val="00064BCD"/>
    <w:rsid w:val="0007247C"/>
    <w:rsid w:val="000734FD"/>
    <w:rsid w:val="000962F3"/>
    <w:rsid w:val="000C1260"/>
    <w:rsid w:val="000F139F"/>
    <w:rsid w:val="000F4DB9"/>
    <w:rsid w:val="0011583A"/>
    <w:rsid w:val="001228A3"/>
    <w:rsid w:val="00122F62"/>
    <w:rsid w:val="00153F5D"/>
    <w:rsid w:val="00154C0D"/>
    <w:rsid w:val="00164A2C"/>
    <w:rsid w:val="0016593E"/>
    <w:rsid w:val="00185995"/>
    <w:rsid w:val="00190E7E"/>
    <w:rsid w:val="001A544F"/>
    <w:rsid w:val="001B0322"/>
    <w:rsid w:val="001B0E01"/>
    <w:rsid w:val="001B1F10"/>
    <w:rsid w:val="001C069B"/>
    <w:rsid w:val="001E5D3A"/>
    <w:rsid w:val="001E6735"/>
    <w:rsid w:val="00203E44"/>
    <w:rsid w:val="00216FA1"/>
    <w:rsid w:val="00225942"/>
    <w:rsid w:val="002443CE"/>
    <w:rsid w:val="002525A3"/>
    <w:rsid w:val="00260B5A"/>
    <w:rsid w:val="002965D7"/>
    <w:rsid w:val="002A0509"/>
    <w:rsid w:val="002A0AEE"/>
    <w:rsid w:val="002A58A0"/>
    <w:rsid w:val="002C0863"/>
    <w:rsid w:val="002C3525"/>
    <w:rsid w:val="002D762A"/>
    <w:rsid w:val="002E006A"/>
    <w:rsid w:val="00300E57"/>
    <w:rsid w:val="00305204"/>
    <w:rsid w:val="0030524E"/>
    <w:rsid w:val="0030573F"/>
    <w:rsid w:val="00317156"/>
    <w:rsid w:val="00331B6F"/>
    <w:rsid w:val="0034277B"/>
    <w:rsid w:val="00365093"/>
    <w:rsid w:val="0036628F"/>
    <w:rsid w:val="00373714"/>
    <w:rsid w:val="00383B43"/>
    <w:rsid w:val="00385F17"/>
    <w:rsid w:val="0040620E"/>
    <w:rsid w:val="00417891"/>
    <w:rsid w:val="004327DB"/>
    <w:rsid w:val="00432A82"/>
    <w:rsid w:val="0043655A"/>
    <w:rsid w:val="00443619"/>
    <w:rsid w:val="0044751C"/>
    <w:rsid w:val="00451378"/>
    <w:rsid w:val="00454E22"/>
    <w:rsid w:val="00455309"/>
    <w:rsid w:val="004759EB"/>
    <w:rsid w:val="00476104"/>
    <w:rsid w:val="0049750F"/>
    <w:rsid w:val="004A63A8"/>
    <w:rsid w:val="004B6CD1"/>
    <w:rsid w:val="004E0A67"/>
    <w:rsid w:val="004E2AEE"/>
    <w:rsid w:val="005058E7"/>
    <w:rsid w:val="0050745C"/>
    <w:rsid w:val="0051547D"/>
    <w:rsid w:val="0053374C"/>
    <w:rsid w:val="00536822"/>
    <w:rsid w:val="00556AAD"/>
    <w:rsid w:val="00563E15"/>
    <w:rsid w:val="00567D71"/>
    <w:rsid w:val="00584C5E"/>
    <w:rsid w:val="00597AAF"/>
    <w:rsid w:val="005A6F3E"/>
    <w:rsid w:val="005B1FDA"/>
    <w:rsid w:val="005C5A06"/>
    <w:rsid w:val="005D031D"/>
    <w:rsid w:val="005E4C8A"/>
    <w:rsid w:val="00621523"/>
    <w:rsid w:val="00636DF0"/>
    <w:rsid w:val="00641D0B"/>
    <w:rsid w:val="00661952"/>
    <w:rsid w:val="00665702"/>
    <w:rsid w:val="00666FBF"/>
    <w:rsid w:val="00685EF2"/>
    <w:rsid w:val="0068797F"/>
    <w:rsid w:val="006B5F44"/>
    <w:rsid w:val="006C0B8D"/>
    <w:rsid w:val="006C5959"/>
    <w:rsid w:val="006E5786"/>
    <w:rsid w:val="006E6B91"/>
    <w:rsid w:val="00704A65"/>
    <w:rsid w:val="00713F4B"/>
    <w:rsid w:val="007210DC"/>
    <w:rsid w:val="00733054"/>
    <w:rsid w:val="007417F3"/>
    <w:rsid w:val="007543EF"/>
    <w:rsid w:val="00755D6D"/>
    <w:rsid w:val="007606ED"/>
    <w:rsid w:val="00761C2F"/>
    <w:rsid w:val="00770734"/>
    <w:rsid w:val="00796E58"/>
    <w:rsid w:val="007A07E7"/>
    <w:rsid w:val="007A16B0"/>
    <w:rsid w:val="007A29C9"/>
    <w:rsid w:val="007D2A44"/>
    <w:rsid w:val="007E3AC0"/>
    <w:rsid w:val="007E6EB1"/>
    <w:rsid w:val="007F5985"/>
    <w:rsid w:val="0080629F"/>
    <w:rsid w:val="00814A87"/>
    <w:rsid w:val="00817208"/>
    <w:rsid w:val="00817734"/>
    <w:rsid w:val="00824373"/>
    <w:rsid w:val="00825921"/>
    <w:rsid w:val="008327B9"/>
    <w:rsid w:val="00850309"/>
    <w:rsid w:val="008574B9"/>
    <w:rsid w:val="00885549"/>
    <w:rsid w:val="008A190A"/>
    <w:rsid w:val="008A6952"/>
    <w:rsid w:val="008B4883"/>
    <w:rsid w:val="00901C79"/>
    <w:rsid w:val="009107A6"/>
    <w:rsid w:val="0091091A"/>
    <w:rsid w:val="00913FD5"/>
    <w:rsid w:val="00914F4D"/>
    <w:rsid w:val="00935176"/>
    <w:rsid w:val="009477BD"/>
    <w:rsid w:val="00947E39"/>
    <w:rsid w:val="009A4B12"/>
    <w:rsid w:val="009F1DDA"/>
    <w:rsid w:val="009F4F29"/>
    <w:rsid w:val="00A13BEB"/>
    <w:rsid w:val="00A27D30"/>
    <w:rsid w:val="00A80DD0"/>
    <w:rsid w:val="00A91E00"/>
    <w:rsid w:val="00AB5677"/>
    <w:rsid w:val="00AB5A89"/>
    <w:rsid w:val="00AB5A8E"/>
    <w:rsid w:val="00AB7751"/>
    <w:rsid w:val="00AB78AA"/>
    <w:rsid w:val="00AC4A16"/>
    <w:rsid w:val="00AE7398"/>
    <w:rsid w:val="00B12BEB"/>
    <w:rsid w:val="00B21D7E"/>
    <w:rsid w:val="00B24A90"/>
    <w:rsid w:val="00B3083D"/>
    <w:rsid w:val="00B36A70"/>
    <w:rsid w:val="00B413B1"/>
    <w:rsid w:val="00B65CFF"/>
    <w:rsid w:val="00B85CD9"/>
    <w:rsid w:val="00B95879"/>
    <w:rsid w:val="00B9629F"/>
    <w:rsid w:val="00BA6EA9"/>
    <w:rsid w:val="00BB69C8"/>
    <w:rsid w:val="00BC4BE0"/>
    <w:rsid w:val="00BD12F2"/>
    <w:rsid w:val="00BD70D9"/>
    <w:rsid w:val="00BE75DD"/>
    <w:rsid w:val="00C20A18"/>
    <w:rsid w:val="00C263A9"/>
    <w:rsid w:val="00C32CDE"/>
    <w:rsid w:val="00C32D33"/>
    <w:rsid w:val="00C450D2"/>
    <w:rsid w:val="00C47F20"/>
    <w:rsid w:val="00C5535B"/>
    <w:rsid w:val="00C674FB"/>
    <w:rsid w:val="00C71507"/>
    <w:rsid w:val="00C717D2"/>
    <w:rsid w:val="00C73657"/>
    <w:rsid w:val="00C74A19"/>
    <w:rsid w:val="00CB6C65"/>
    <w:rsid w:val="00CE03D9"/>
    <w:rsid w:val="00D021DF"/>
    <w:rsid w:val="00D06F4A"/>
    <w:rsid w:val="00D6005A"/>
    <w:rsid w:val="00D80715"/>
    <w:rsid w:val="00D94029"/>
    <w:rsid w:val="00DB3C84"/>
    <w:rsid w:val="00DC3A35"/>
    <w:rsid w:val="00DE7ECD"/>
    <w:rsid w:val="00DF039C"/>
    <w:rsid w:val="00DF47CB"/>
    <w:rsid w:val="00E10DA0"/>
    <w:rsid w:val="00E16BB0"/>
    <w:rsid w:val="00E354F5"/>
    <w:rsid w:val="00E57EA5"/>
    <w:rsid w:val="00E7231F"/>
    <w:rsid w:val="00E77DE2"/>
    <w:rsid w:val="00E85184"/>
    <w:rsid w:val="00E953F8"/>
    <w:rsid w:val="00EC43CD"/>
    <w:rsid w:val="00EE7148"/>
    <w:rsid w:val="00F028CD"/>
    <w:rsid w:val="00F200A6"/>
    <w:rsid w:val="00F22F69"/>
    <w:rsid w:val="00F30C36"/>
    <w:rsid w:val="00F41DF8"/>
    <w:rsid w:val="00F42B94"/>
    <w:rsid w:val="00F44930"/>
    <w:rsid w:val="00F503ED"/>
    <w:rsid w:val="00F52670"/>
    <w:rsid w:val="00F55060"/>
    <w:rsid w:val="00FA16EC"/>
    <w:rsid w:val="00FC74E2"/>
    <w:rsid w:val="00FD7FF3"/>
    <w:rsid w:val="00FE1297"/>
    <w:rsid w:val="00FE5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5786"/>
  </w:style>
  <w:style w:type="paragraph" w:styleId="1">
    <w:name w:val="heading 1"/>
    <w:basedOn w:val="a"/>
    <w:link w:val="10"/>
    <w:uiPriority w:val="9"/>
    <w:qFormat/>
    <w:rsid w:val="00636DF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0F139F"/>
    <w:pPr>
      <w:widowControl w:val="0"/>
      <w:tabs>
        <w:tab w:val="center" w:pos="4513"/>
        <w:tab w:val="right" w:pos="9026"/>
      </w:tabs>
      <w:spacing w:after="0" w:line="240" w:lineRule="auto"/>
    </w:pPr>
    <w:rPr>
      <w:rFonts w:ascii="Arial" w:eastAsia="Times New Roman" w:hAnsi="Arial" w:cs="Times New Roman"/>
      <w:sz w:val="24"/>
      <w:szCs w:val="20"/>
      <w:lang w:val="en-GB" w:eastAsia="en-US"/>
    </w:rPr>
  </w:style>
  <w:style w:type="character" w:customStyle="1" w:styleId="a4">
    <w:name w:val="Нижний колонтитул Знак"/>
    <w:basedOn w:val="a0"/>
    <w:link w:val="a3"/>
    <w:uiPriority w:val="99"/>
    <w:rsid w:val="000F139F"/>
    <w:rPr>
      <w:rFonts w:ascii="Arial" w:eastAsia="Times New Roman" w:hAnsi="Arial" w:cs="Times New Roman"/>
      <w:sz w:val="24"/>
      <w:szCs w:val="20"/>
      <w:lang w:val="en-GB" w:eastAsia="en-US"/>
    </w:rPr>
  </w:style>
  <w:style w:type="paragraph" w:customStyle="1" w:styleId="11">
    <w:name w:val="Обычный1"/>
    <w:rsid w:val="008A6952"/>
    <w:pPr>
      <w:widowControl w:val="0"/>
      <w:spacing w:after="0" w:line="259" w:lineRule="auto"/>
    </w:pPr>
    <w:rPr>
      <w:rFonts w:ascii="Arial" w:eastAsia="Arial" w:hAnsi="Arial" w:cs="Arial"/>
      <w:color w:val="000000"/>
    </w:rPr>
  </w:style>
  <w:style w:type="character" w:customStyle="1" w:styleId="10">
    <w:name w:val="Заголовок 1 Знак"/>
    <w:basedOn w:val="a0"/>
    <w:link w:val="1"/>
    <w:uiPriority w:val="9"/>
    <w:rsid w:val="00636DF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a5">
    <w:name w:val="List Paragraph"/>
    <w:basedOn w:val="a"/>
    <w:uiPriority w:val="34"/>
    <w:qFormat/>
    <w:rsid w:val="0040620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6">
    <w:name w:val="Hyperlink"/>
    <w:basedOn w:val="a0"/>
    <w:uiPriority w:val="99"/>
    <w:unhideWhenUsed/>
    <w:rsid w:val="00B9629F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1228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1228A3"/>
  </w:style>
  <w:style w:type="character" w:styleId="a9">
    <w:name w:val="Emphasis"/>
    <w:basedOn w:val="a0"/>
    <w:uiPriority w:val="20"/>
    <w:qFormat/>
    <w:rsid w:val="00F22F69"/>
    <w:rPr>
      <w:i/>
      <w:iCs/>
    </w:rPr>
  </w:style>
  <w:style w:type="paragraph" w:styleId="aa">
    <w:name w:val="Normal (Web)"/>
    <w:basedOn w:val="a"/>
    <w:uiPriority w:val="99"/>
    <w:semiHidden/>
    <w:unhideWhenUsed/>
    <w:rsid w:val="00F22F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F22F69"/>
    <w:rPr>
      <w:b/>
      <w:bCs/>
    </w:rPr>
  </w:style>
  <w:style w:type="table" w:styleId="ac">
    <w:name w:val="Table Grid"/>
    <w:basedOn w:val="a1"/>
    <w:uiPriority w:val="59"/>
    <w:rsid w:val="00BE7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endnote text"/>
    <w:basedOn w:val="a"/>
    <w:link w:val="ae"/>
    <w:uiPriority w:val="99"/>
    <w:semiHidden/>
    <w:unhideWhenUsed/>
    <w:rsid w:val="0068797F"/>
    <w:pPr>
      <w:spacing w:after="0" w:line="240" w:lineRule="auto"/>
    </w:pPr>
    <w:rPr>
      <w:sz w:val="20"/>
      <w:szCs w:val="20"/>
    </w:rPr>
  </w:style>
  <w:style w:type="character" w:customStyle="1" w:styleId="ae">
    <w:name w:val="Текст концевой сноски Знак"/>
    <w:basedOn w:val="a0"/>
    <w:link w:val="ad"/>
    <w:uiPriority w:val="99"/>
    <w:semiHidden/>
    <w:rsid w:val="0068797F"/>
    <w:rPr>
      <w:sz w:val="20"/>
      <w:szCs w:val="20"/>
    </w:rPr>
  </w:style>
  <w:style w:type="character" w:styleId="af">
    <w:name w:val="endnote reference"/>
    <w:basedOn w:val="a0"/>
    <w:uiPriority w:val="99"/>
    <w:semiHidden/>
    <w:unhideWhenUsed/>
    <w:rsid w:val="0068797F"/>
    <w:rPr>
      <w:vertAlign w:val="superscript"/>
    </w:rPr>
  </w:style>
  <w:style w:type="paragraph" w:styleId="af0">
    <w:name w:val="Balloon Text"/>
    <w:basedOn w:val="a"/>
    <w:link w:val="af1"/>
    <w:uiPriority w:val="99"/>
    <w:semiHidden/>
    <w:unhideWhenUsed/>
    <w:rsid w:val="006B5F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6B5F4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686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05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6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9380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context.reverso.net/%D0%BF%D0%B5%D1%80%D0%B5%D0%B2%D0%BE%D0%B4/%D0%B0%D0%BD%D0%B3%D0%BB%D0%B8%D0%B9%D1%81%D0%BA%D0%B8%D0%B9-%D1%80%D1%83%D1%81%D1%81%D0%BA%D0%B8%D0%B9/Wizard+of+Emerald+Cit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12C70B-357A-4518-A38E-1291B5230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</Pages>
  <Words>882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Тимур</cp:lastModifiedBy>
  <cp:revision>170</cp:revision>
  <cp:lastPrinted>2022-04-25T18:50:00Z</cp:lastPrinted>
  <dcterms:created xsi:type="dcterms:W3CDTF">2018-07-18T12:52:00Z</dcterms:created>
  <dcterms:modified xsi:type="dcterms:W3CDTF">2022-04-25T18:51:00Z</dcterms:modified>
</cp:coreProperties>
</file>